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A71B0" w14:textId="13B01AFB" w:rsidR="008F53E9" w:rsidRPr="00CB4EDC" w:rsidRDefault="00CC6523">
      <w:pPr>
        <w:rPr>
          <w:noProof/>
        </w:rPr>
      </w:pPr>
      <w:r w:rsidRPr="00CB4EDC">
        <w:rPr>
          <w:noProof/>
          <w:lang w:val="en-GB" w:bidi="mn-Mong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FDAA86" wp14:editId="6AD11769">
                <wp:simplePos x="0" y="0"/>
                <wp:positionH relativeFrom="page">
                  <wp:posOffset>-84569</wp:posOffset>
                </wp:positionH>
                <wp:positionV relativeFrom="paragraph">
                  <wp:posOffset>-159194</wp:posOffset>
                </wp:positionV>
                <wp:extent cx="6369087" cy="1581150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87" cy="1581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B6D4E" w14:textId="7160EE45" w:rsidR="004E3719" w:rsidRPr="00CC6523" w:rsidRDefault="00CC6523" w:rsidP="0086459F">
                            <w:pPr>
                              <w:spacing w:after="0" w:line="48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val="mn-MN" w:eastAsia="pl-PL"/>
                              </w:rPr>
                            </w:pPr>
                            <w:r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>2020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 xml:space="preserve"> ОНЫ </w:t>
                            </w:r>
                            <w:r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>11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val="mn-MN" w:eastAsia="pl-PL"/>
                              </w:rPr>
                              <w:t>-Р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 xml:space="preserve"> САРЫН </w:t>
                            </w:r>
                            <w:r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>18-20-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>Н</w:t>
                            </w:r>
                            <w:r w:rsidR="005E6AA6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val="mn-MN" w:eastAsia="pl-PL"/>
                              </w:rPr>
                              <w:t>Ы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 xml:space="preserve"> ӨДӨР </w:t>
                            </w:r>
                            <w:r w:rsidR="0086459F" w:rsidRPr="00CC6523">
                              <w:rPr>
                                <w:rFonts w:ascii="Arial" w:hAnsi="Arial" w:cs="Arial"/>
                                <w:b/>
                                <w:sz w:val="23"/>
                                <w:szCs w:val="23"/>
                              </w:rPr>
                              <w:t>ВАРШАВ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 xml:space="preserve"> ХОТ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val="mn-MN" w:eastAsia="pl-PL"/>
                              </w:rPr>
                              <w:t>НОО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eastAsia="pl-PL"/>
                              </w:rPr>
                              <w:t xml:space="preserve"> </w:t>
                            </w:r>
                            <w:r w:rsidR="0086459F" w:rsidRPr="00CC6523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3"/>
                                <w:szCs w:val="23"/>
                                <w:lang w:val="mn-MN" w:eastAsia="pl-PL"/>
                              </w:rPr>
                              <w:t>ЗОХИОН БАЙГУУЛЖ БУЙ</w:t>
                            </w:r>
                          </w:p>
                          <w:p w14:paraId="772D3980" w14:textId="77777777" w:rsidR="004E3719" w:rsidRPr="009B5649" w:rsidRDefault="004E3719" w:rsidP="0086459F">
                            <w:pPr>
                              <w:spacing w:after="0" w:line="48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/>
                              </w:rPr>
                            </w:pPr>
                            <w:r w:rsidRPr="009B5649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/>
                              </w:rPr>
                              <w:t>“</w:t>
                            </w:r>
                            <w:r w:rsidR="0086459F" w:rsidRPr="009B5649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/>
                              </w:rPr>
                              <w:t>МОНГОЛ БА МОНГОЛЧУУД: ӨНГӨРСӨН ҮЕ – ӨНӨӨГИЙН БАЙДАЛ</w:t>
                            </w:r>
                            <w:r w:rsidRPr="009B5649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/>
                              </w:rPr>
                              <w:t>”</w:t>
                            </w:r>
                          </w:p>
                          <w:p w14:paraId="1D03E07C" w14:textId="761803D8" w:rsidR="004E3719" w:rsidRPr="009B5649" w:rsidRDefault="0086459F" w:rsidP="0086459F">
                            <w:pPr>
                              <w:spacing w:after="0" w:line="48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6"/>
                                <w:szCs w:val="26"/>
                                <w:lang w:val="mn-MN" w:eastAsia="pl-PL"/>
                              </w:rPr>
                            </w:pPr>
                            <w:r w:rsidRPr="009B5649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/>
                              </w:rPr>
                              <w:t>СЭДЭВТ О</w:t>
                            </w:r>
                            <w:r w:rsidRPr="009B5649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6"/>
                                <w:szCs w:val="26"/>
                                <w:lang w:val="mn-MN" w:eastAsia="pl-PL"/>
                              </w:rPr>
                              <w:t xml:space="preserve">ЛОН УЛСЫН ЭРДЭМ ШИНЖИЛГЭЭНИЙ </w:t>
                            </w:r>
                            <w:r w:rsidR="009072FC">
                              <w:rPr>
                                <w:rFonts w:ascii="Arial" w:eastAsia="Times New Roman" w:hAnsi="Arial"/>
                                <w:b/>
                                <w:color w:val="000000"/>
                                <w:sz w:val="26"/>
                                <w:szCs w:val="33"/>
                                <w:lang w:val="mn-MN" w:eastAsia="pl-PL" w:bidi="mn-Mong-CN"/>
                              </w:rPr>
                              <w:t>ГУРАВ</w:t>
                            </w:r>
                            <w:r w:rsidR="00A054CA" w:rsidRPr="009B5649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lang w:val="mn-MN" w:bidi="mn-Mong-CN"/>
                              </w:rPr>
                              <w:t>ДУГААР</w:t>
                            </w:r>
                            <w:r w:rsidR="00A054CA" w:rsidRPr="009B5649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6"/>
                                <w:szCs w:val="26"/>
                                <w:lang w:val="mn-MN" w:eastAsia="pl-PL"/>
                              </w:rPr>
                              <w:t xml:space="preserve"> </w:t>
                            </w:r>
                            <w:r w:rsidRPr="009B5649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6"/>
                                <w:szCs w:val="26"/>
                                <w:lang w:val="mn-MN" w:eastAsia="pl-PL"/>
                              </w:rPr>
                              <w:t>ХУРАЛД</w:t>
                            </w:r>
                          </w:p>
                          <w:p w14:paraId="38C7A7A0" w14:textId="77777777" w:rsidR="008F53E9" w:rsidRPr="009B5649" w:rsidRDefault="009803B4" w:rsidP="0086459F">
                            <w:pPr>
                              <w:spacing w:after="0" w:line="48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mn-MN"/>
                              </w:rPr>
                            </w:pPr>
                            <w:r w:rsidRPr="009B564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mn-MN"/>
                              </w:rPr>
                              <w:t>ОРОЛЦОХ ОРОЛЦОГЧДЫН БҮРТГЭ</w:t>
                            </w:r>
                            <w:r w:rsidR="004E3719" w:rsidRPr="009B564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lang w:val="mn-MN"/>
                              </w:rPr>
                              <w:t>ЛИЙН АНКЕ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DAA86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6.65pt;margin-top:-12.55pt;width:501.5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" filled="f" stroked="f">
                <v:textbox>
                  <w:txbxContent>
                    <w:p w14:paraId="60CB6D4E" w14:textId="7160EE45" w:rsidR="004E3719" w:rsidRPr="00CC6523" w:rsidRDefault="00CC6523" w:rsidP="0086459F">
                      <w:pPr>
                        <w:spacing w:after="0" w:line="480" w:lineRule="auto"/>
                        <w:jc w:val="center"/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val="mn-MN" w:eastAsia="pl-PL"/>
                        </w:rPr>
                      </w:pPr>
                      <w:r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>2020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 xml:space="preserve"> ОНЫ </w:t>
                      </w:r>
                      <w:r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>11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val="mn-MN" w:eastAsia="pl-PL"/>
                        </w:rPr>
                        <w:t>-Р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 xml:space="preserve"> САРЫН </w:t>
                      </w:r>
                      <w:r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>18-20-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>Н</w:t>
                      </w:r>
                      <w:r w:rsidR="005E6AA6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val="mn-MN" w:eastAsia="pl-PL"/>
                        </w:rPr>
                        <w:t>Ы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 xml:space="preserve"> ӨДӨР </w:t>
                      </w:r>
                      <w:r w:rsidR="0086459F" w:rsidRPr="00CC6523">
                        <w:rPr>
                          <w:rFonts w:ascii="Arial" w:hAnsi="Arial" w:cs="Arial"/>
                          <w:b/>
                          <w:sz w:val="23"/>
                          <w:szCs w:val="23"/>
                        </w:rPr>
                        <w:t>ВАРШАВ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 xml:space="preserve"> ХОТ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val="mn-MN" w:eastAsia="pl-PL"/>
                        </w:rPr>
                        <w:t>НОО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eastAsia="pl-PL"/>
                        </w:rPr>
                        <w:t xml:space="preserve"> </w:t>
                      </w:r>
                      <w:r w:rsidR="0086459F" w:rsidRPr="00CC6523">
                        <w:rPr>
                          <w:rFonts w:ascii="Arial" w:eastAsia="Times New Roman" w:hAnsi="Arial" w:cs="Arial"/>
                          <w:b/>
                          <w:color w:val="000000"/>
                          <w:sz w:val="23"/>
                          <w:szCs w:val="23"/>
                          <w:lang w:val="mn-MN" w:eastAsia="pl-PL"/>
                        </w:rPr>
                        <w:t>ЗОХИОН БАЙГУУЛЖ БУЙ</w:t>
                      </w:r>
                    </w:p>
                    <w:p w14:paraId="772D3980" w14:textId="77777777" w:rsidR="004E3719" w:rsidRPr="009B5649" w:rsidRDefault="004E3719" w:rsidP="0086459F">
                      <w:pPr>
                        <w:spacing w:after="0" w:line="480" w:lineRule="auto"/>
                        <w:jc w:val="center"/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/>
                        </w:rPr>
                      </w:pPr>
                      <w:r w:rsidRPr="009B5649"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/>
                        </w:rPr>
                        <w:t>“</w:t>
                      </w:r>
                      <w:r w:rsidR="0086459F" w:rsidRPr="009B5649"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/>
                        </w:rPr>
                        <w:t>МОНГОЛ БА МОНГОЛЧУУД: ӨНГӨРСӨН ҮЕ – ӨНӨӨГИЙН БАЙДАЛ</w:t>
                      </w:r>
                      <w:r w:rsidRPr="009B5649"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/>
                        </w:rPr>
                        <w:t>”</w:t>
                      </w:r>
                    </w:p>
                    <w:p w14:paraId="1D03E07C" w14:textId="761803D8" w:rsidR="004E3719" w:rsidRPr="009B5649" w:rsidRDefault="0086459F" w:rsidP="0086459F">
                      <w:pPr>
                        <w:spacing w:after="0" w:line="480" w:lineRule="auto"/>
                        <w:jc w:val="center"/>
                        <w:rPr>
                          <w:rFonts w:ascii="Arial" w:eastAsia="Times New Roman" w:hAnsi="Arial" w:cs="Arial"/>
                          <w:b/>
                          <w:color w:val="000000"/>
                          <w:sz w:val="26"/>
                          <w:szCs w:val="26"/>
                          <w:lang w:val="mn-MN" w:eastAsia="pl-PL"/>
                        </w:rPr>
                      </w:pPr>
                      <w:r w:rsidRPr="009B5649"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/>
                        </w:rPr>
                        <w:t>СЭДЭВТ О</w:t>
                      </w:r>
                      <w:r w:rsidRPr="009B5649">
                        <w:rPr>
                          <w:rFonts w:ascii="Arial" w:eastAsia="Times New Roman" w:hAnsi="Arial" w:cs="Arial"/>
                          <w:b/>
                          <w:color w:val="000000"/>
                          <w:sz w:val="26"/>
                          <w:szCs w:val="26"/>
                          <w:lang w:val="mn-MN" w:eastAsia="pl-PL"/>
                        </w:rPr>
                        <w:t xml:space="preserve">ЛОН УЛСЫН ЭРДЭМ ШИНЖИЛГЭЭНИЙ </w:t>
                      </w:r>
                      <w:r w:rsidR="009072FC">
                        <w:rPr>
                          <w:rFonts w:ascii="Arial" w:eastAsia="Times New Roman" w:hAnsi="Arial"/>
                          <w:b/>
                          <w:color w:val="000000"/>
                          <w:sz w:val="26"/>
                          <w:szCs w:val="33"/>
                          <w:lang w:val="mn-MN" w:eastAsia="pl-PL" w:bidi="mn-Mong-CN"/>
                        </w:rPr>
                        <w:t>ГУРАВ</w:t>
                      </w:r>
                      <w:r w:rsidR="00A054CA" w:rsidRPr="009B5649">
                        <w:rPr>
                          <w:rFonts w:ascii="Arial" w:hAnsi="Arial" w:cs="Arial"/>
                          <w:b/>
                          <w:sz w:val="26"/>
                          <w:szCs w:val="26"/>
                          <w:lang w:val="mn-MN" w:bidi="mn-Mong-CN"/>
                        </w:rPr>
                        <w:t>ДУГААР</w:t>
                      </w:r>
                      <w:r w:rsidR="00A054CA" w:rsidRPr="009B5649">
                        <w:rPr>
                          <w:rFonts w:ascii="Arial" w:eastAsia="Times New Roman" w:hAnsi="Arial" w:cs="Arial"/>
                          <w:b/>
                          <w:color w:val="000000"/>
                          <w:sz w:val="26"/>
                          <w:szCs w:val="26"/>
                          <w:lang w:val="mn-MN" w:eastAsia="pl-PL"/>
                        </w:rPr>
                        <w:t xml:space="preserve"> </w:t>
                      </w:r>
                      <w:r w:rsidRPr="009B5649">
                        <w:rPr>
                          <w:rFonts w:ascii="Arial" w:eastAsia="Times New Roman" w:hAnsi="Arial" w:cs="Arial"/>
                          <w:b/>
                          <w:color w:val="000000"/>
                          <w:sz w:val="26"/>
                          <w:szCs w:val="26"/>
                          <w:lang w:val="mn-MN" w:eastAsia="pl-PL"/>
                        </w:rPr>
                        <w:t>ХУРАЛД</w:t>
                      </w:r>
                    </w:p>
                    <w:p w14:paraId="38C7A7A0" w14:textId="77777777" w:rsidR="008F53E9" w:rsidRPr="009B5649" w:rsidRDefault="009803B4" w:rsidP="0086459F">
                      <w:pPr>
                        <w:spacing w:after="0" w:line="480" w:lineRule="auto"/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mn-MN"/>
                        </w:rPr>
                      </w:pPr>
                      <w:r w:rsidRPr="009B5649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mn-MN"/>
                        </w:rPr>
                        <w:t>ОРОЛЦОХ ОРОЛЦОГЧДЫН БҮРТГЭ</w:t>
                      </w:r>
                      <w:r w:rsidR="004E3719" w:rsidRPr="009B5649">
                        <w:rPr>
                          <w:rFonts w:ascii="Arial" w:hAnsi="Arial" w:cs="Arial"/>
                          <w:b/>
                          <w:sz w:val="32"/>
                          <w:szCs w:val="32"/>
                          <w:lang w:val="mn-MN"/>
                        </w:rPr>
                        <w:t>ЛИЙН АНКЕТ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CB4EDC">
        <w:rPr>
          <w:noProof/>
          <w:lang w:val="en-GB" w:bidi="mn-Mong-CN"/>
        </w:rPr>
        <w:drawing>
          <wp:anchor distT="0" distB="0" distL="114300" distR="114300" simplePos="0" relativeHeight="251658240" behindDoc="0" locked="0" layoutInCell="1" allowOverlap="1" wp14:anchorId="42C685A5" wp14:editId="6CE13397">
            <wp:simplePos x="0" y="0"/>
            <wp:positionH relativeFrom="column">
              <wp:posOffset>5828665</wp:posOffset>
            </wp:positionH>
            <wp:positionV relativeFrom="paragraph">
              <wp:posOffset>54610</wp:posOffset>
            </wp:positionV>
            <wp:extent cx="1520825" cy="1031240"/>
            <wp:effectExtent l="0" t="0" r="3175" b="0"/>
            <wp:wrapSquare wrapText="bothSides"/>
            <wp:docPr id="2" name="Obraz 2" descr="C:\Documents and Settings\nowy\Pulpit\Jur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C:\Documents and Settings\nowy\Pulpit\Jurta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2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82E5A" w14:textId="77777777" w:rsidR="008F53E9" w:rsidRPr="00CB4EDC" w:rsidRDefault="008F53E9">
      <w:pPr>
        <w:rPr>
          <w:noProof/>
        </w:rPr>
      </w:pPr>
    </w:p>
    <w:p w14:paraId="19D6FC21" w14:textId="77777777" w:rsidR="008F53E9" w:rsidRPr="00CB4EDC" w:rsidRDefault="008F53E9">
      <w:pPr>
        <w:rPr>
          <w:noProof/>
        </w:rPr>
      </w:pPr>
    </w:p>
    <w:p w14:paraId="679331C3" w14:textId="77777777" w:rsidR="008F53E9" w:rsidRPr="00CB4EDC" w:rsidRDefault="009E6E60">
      <w:pPr>
        <w:rPr>
          <w:noProof/>
        </w:rPr>
      </w:pPr>
      <w:r w:rsidRPr="00CB4EDC">
        <w:rPr>
          <w:noProof/>
          <w:lang w:val="en-GB" w:bidi="mn-Mong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53C299" wp14:editId="5C5D2F83">
                <wp:simplePos x="0" y="0"/>
                <wp:positionH relativeFrom="column">
                  <wp:posOffset>-272415</wp:posOffset>
                </wp:positionH>
                <wp:positionV relativeFrom="paragraph">
                  <wp:posOffset>356235</wp:posOffset>
                </wp:positionV>
                <wp:extent cx="7620000" cy="0"/>
                <wp:effectExtent l="19050" t="19050" r="19050" b="19050"/>
                <wp:wrapNone/>
                <wp:docPr id="4" name="Łącznik prostoliniow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0" cy="0"/>
                        </a:xfrm>
                        <a:prstGeom prst="line">
                          <a:avLst/>
                        </a:prstGeom>
                        <a:ln w="28575" cap="rnd" cmpd="dbl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524C24" id="Łącznik prostoliniowy 4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1.45pt,28.05pt" to="578.55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" strokecolor="#4579b8 [3044]" strokeweight="2.25pt">
                <v:stroke linestyle="thinThin" endcap="round"/>
              </v:line>
            </w:pict>
          </mc:Fallback>
        </mc:AlternateContent>
      </w:r>
    </w:p>
    <w:p w14:paraId="14E8F363" w14:textId="77777777" w:rsidR="00A13DA8" w:rsidRPr="00CB4EDC" w:rsidRDefault="007E3467" w:rsidP="00A13DA8">
      <w:pPr>
        <w:rPr>
          <w:noProof/>
          <w:sz w:val="20"/>
        </w:rPr>
      </w:pPr>
      <w:r w:rsidRPr="00CB4EDC">
        <w:rPr>
          <w:noProof/>
          <w:sz w:val="20"/>
          <w:lang w:val="en-GB" w:bidi="mn-Mong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F49CD0" wp14:editId="4C5E6E60">
                <wp:simplePos x="0" y="0"/>
                <wp:positionH relativeFrom="page">
                  <wp:align>left</wp:align>
                </wp:positionH>
                <wp:positionV relativeFrom="paragraph">
                  <wp:posOffset>97778</wp:posOffset>
                </wp:positionV>
                <wp:extent cx="7753350" cy="494388"/>
                <wp:effectExtent l="0" t="0" r="0" b="127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49438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78B048" w14:textId="77777777" w:rsidR="009072FC" w:rsidRPr="007E3467" w:rsidRDefault="0086459F" w:rsidP="009072FC">
                            <w:pPr>
                              <w:jc w:val="center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Энэхүү анкетыг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латин </w:t>
                            </w:r>
                            <w:r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ДАРМАЛ ҮСГЭЭР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 бичиж</w:t>
                            </w:r>
                            <w:r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 бөглөнө үү.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MS Word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файл 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(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ovog_ner</w:t>
                            </w:r>
                            <w:r w:rsidR="00097AF0" w:rsidRPr="00097AF0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doc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буюу</w:t>
                            </w:r>
                            <w:r w:rsid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ovog_ner</w:t>
                            </w:r>
                            <w:r w:rsid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.docx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–ыг хадг</w:t>
                            </w:r>
                            <w:r w:rsidR="00BF349A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а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лана уу.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 xml:space="preserve">Бөглөсөн анкетыг дараахь </w:t>
                            </w:r>
                            <w:r w:rsidR="00097AF0" w:rsidRPr="00097AF0">
                              <w:rPr>
                                <w:b/>
                                <w:noProof/>
                                <w:sz w:val="24"/>
                                <w:szCs w:val="24"/>
                                <w:lang w:val="mn-MN"/>
                              </w:rPr>
                              <w:t>цахим шуудангийн хаягаар ирүүлнэ үү</w:t>
                            </w:r>
                            <w:r w:rsidR="00222BD6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>:</w:t>
                            </w:r>
                            <w:r w:rsidR="00DA5B67" w:rsidRPr="007E3467"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7" w:history="1">
                              <w:r w:rsidR="009072FC" w:rsidRPr="004F133B">
                                <w:rPr>
                                  <w:rStyle w:val="Hipercze"/>
                                  <w:b/>
                                  <w:sz w:val="24"/>
                                  <w:szCs w:val="24"/>
                                  <w:lang w:val="en-GB"/>
                                </w:rPr>
                                <w:t>mongoliaandthemongols_2020@uw.edu.pl</w:t>
                              </w:r>
                            </w:hyperlink>
                          </w:p>
                          <w:p w14:paraId="00AFD567" w14:textId="12587DFE" w:rsidR="00222BD6" w:rsidRPr="009072FC" w:rsidRDefault="00222BD6" w:rsidP="00097AF0">
                            <w:pPr>
                              <w:spacing w:after="0"/>
                              <w:jc w:val="center"/>
                              <w:rPr>
                                <w:b/>
                                <w:noProof/>
                                <w:sz w:val="24"/>
                                <w:szCs w:val="24"/>
                                <w:lang w:val="en-GB"/>
                              </w:rPr>
                            </w:pPr>
                          </w:p>
                          <w:p w14:paraId="749A73C8" w14:textId="77777777" w:rsidR="00486B9D" w:rsidRPr="007E3467" w:rsidRDefault="00486B9D" w:rsidP="00F95CB4">
                            <w:pPr>
                              <w:jc w:val="center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14:paraId="6458B5AB" w14:textId="77777777" w:rsidR="007E3467" w:rsidRPr="00222BD6" w:rsidRDefault="007E3467" w:rsidP="00F95C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49CD0" id="_x0000_s1027" type="#_x0000_t202" style="position:absolute;margin-left:0;margin-top:7.7pt;width:610.5pt;height:38.9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" filled="f" stroked="f">
                <v:textbox>
                  <w:txbxContent>
                    <w:p w14:paraId="0D78B048" w14:textId="77777777" w:rsidR="009072FC" w:rsidRPr="007E3467" w:rsidRDefault="0086459F" w:rsidP="009072FC">
                      <w:pPr>
                        <w:jc w:val="center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Энэхүү анкетыг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латин </w:t>
                      </w:r>
                      <w:r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ДАРМАЛ ҮСГЭЭР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 бичиж</w:t>
                      </w:r>
                      <w:r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 бөглөнө үү.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MS Word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файл 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>(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</w:rPr>
                        <w:t>ovog_ner</w:t>
                      </w:r>
                      <w:r w:rsidR="00097AF0" w:rsidRPr="00097AF0">
                        <w:rPr>
                          <w:b/>
                          <w:noProof/>
                          <w:sz w:val="24"/>
                          <w:szCs w:val="24"/>
                        </w:rPr>
                        <w:t>.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>doc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буюу</w:t>
                      </w:r>
                      <w:r w:rsid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</w:rPr>
                        <w:t>ovog_ner</w:t>
                      </w:r>
                      <w:r w:rsidR="007E3467">
                        <w:rPr>
                          <w:b/>
                          <w:noProof/>
                          <w:sz w:val="24"/>
                          <w:szCs w:val="24"/>
                        </w:rPr>
                        <w:t>.docx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>)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–ыг хадг</w:t>
                      </w:r>
                      <w:r w:rsidR="00BF349A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а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лана уу.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 xml:space="preserve">Бөглөсөн анкетыг дараахь </w:t>
                      </w:r>
                      <w:r w:rsidR="00097AF0" w:rsidRPr="00097AF0">
                        <w:rPr>
                          <w:b/>
                          <w:noProof/>
                          <w:sz w:val="24"/>
                          <w:szCs w:val="24"/>
                          <w:lang w:val="mn-MN"/>
                        </w:rPr>
                        <w:t>цахим шуудангийн хаягаар ирүүлнэ үү</w:t>
                      </w:r>
                      <w:r w:rsidR="00222BD6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>:</w:t>
                      </w:r>
                      <w:r w:rsidR="00DA5B67" w:rsidRPr="007E3467">
                        <w:rPr>
                          <w:b/>
                          <w:noProof/>
                          <w:sz w:val="24"/>
                          <w:szCs w:val="24"/>
                        </w:rPr>
                        <w:t xml:space="preserve"> </w:t>
                      </w:r>
                      <w:hyperlink r:id="rId8" w:history="1">
                        <w:r w:rsidR="009072FC" w:rsidRPr="004F133B">
                          <w:rPr>
                            <w:rStyle w:val="Hipercze"/>
                            <w:b/>
                            <w:sz w:val="24"/>
                            <w:szCs w:val="24"/>
                            <w:lang w:val="en-GB"/>
                          </w:rPr>
                          <w:t>mongoliaandthemongols_2020@uw.edu.pl</w:t>
                        </w:r>
                      </w:hyperlink>
                    </w:p>
                    <w:p w14:paraId="00AFD567" w14:textId="12587DFE" w:rsidR="00222BD6" w:rsidRPr="009072FC" w:rsidRDefault="00222BD6" w:rsidP="00097AF0">
                      <w:pPr>
                        <w:spacing w:after="0"/>
                        <w:jc w:val="center"/>
                        <w:rPr>
                          <w:b/>
                          <w:noProof/>
                          <w:sz w:val="24"/>
                          <w:szCs w:val="24"/>
                          <w:lang w:val="en-GB"/>
                        </w:rPr>
                      </w:pPr>
                    </w:p>
                    <w:p w14:paraId="749A73C8" w14:textId="77777777" w:rsidR="00486B9D" w:rsidRPr="007E3467" w:rsidRDefault="00486B9D" w:rsidP="00F95CB4">
                      <w:pPr>
                        <w:jc w:val="center"/>
                        <w:rPr>
                          <w:b/>
                          <w:noProof/>
                          <w:sz w:val="24"/>
                          <w:szCs w:val="24"/>
                        </w:rPr>
                      </w:pPr>
                    </w:p>
                    <w:p w14:paraId="6458B5AB" w14:textId="77777777" w:rsidR="007E3467" w:rsidRPr="00222BD6" w:rsidRDefault="007E3467" w:rsidP="00F95CB4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7CDE5DF" w14:textId="77777777" w:rsidR="00222BD6" w:rsidRPr="00CB4EDC" w:rsidRDefault="00222BD6" w:rsidP="00A13DA8">
      <w:pPr>
        <w:rPr>
          <w:noProof/>
          <w:sz w:val="20"/>
        </w:rPr>
      </w:pPr>
    </w:p>
    <w:tbl>
      <w:tblPr>
        <w:tblStyle w:val="Tabela-Siatka"/>
        <w:tblW w:w="1160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830"/>
        <w:gridCol w:w="856"/>
        <w:gridCol w:w="533"/>
        <w:gridCol w:w="1451"/>
        <w:gridCol w:w="108"/>
        <w:gridCol w:w="1134"/>
        <w:gridCol w:w="567"/>
        <w:gridCol w:w="69"/>
        <w:gridCol w:w="1667"/>
        <w:gridCol w:w="2393"/>
      </w:tblGrid>
      <w:tr w:rsidR="007E3467" w:rsidRPr="00CB4EDC" w14:paraId="1549EF54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40F86BBC" w14:textId="77777777" w:rsidR="007E3467" w:rsidRPr="00CB4EDC" w:rsidRDefault="0086459F" w:rsidP="0086459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ХУВИЙН</w:t>
            </w:r>
            <w:r w:rsidR="004E3719" w:rsidRPr="00CB4EDC">
              <w:rPr>
                <w:b/>
                <w:noProof/>
                <w:sz w:val="24"/>
                <w:szCs w:val="24"/>
              </w:rPr>
              <w:t xml:space="preserve"> МЭДЭЭЛЭЛ</w:t>
            </w:r>
          </w:p>
        </w:tc>
      </w:tr>
      <w:tr w:rsidR="009C47B7" w:rsidRPr="00CB4EDC" w14:paraId="402BDF75" w14:textId="77777777" w:rsidTr="00506648">
        <w:trPr>
          <w:trHeight w:val="567"/>
        </w:trPr>
        <w:tc>
          <w:tcPr>
            <w:tcW w:w="2830" w:type="dxa"/>
            <w:vAlign w:val="center"/>
          </w:tcPr>
          <w:p w14:paraId="506F2FCC" w14:textId="77777777" w:rsidR="009C47B7" w:rsidRPr="00CB4EDC" w:rsidRDefault="00BF349A" w:rsidP="008013A9">
            <w:pPr>
              <w:rPr>
                <w:b/>
                <w:noProof/>
                <w:sz w:val="24"/>
                <w:szCs w:val="24"/>
                <w:lang w:val="pl-PL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Цол</w:t>
            </w:r>
            <w:r w:rsidR="009C47B7" w:rsidRPr="00CB4EDC">
              <w:rPr>
                <w:b/>
                <w:noProof/>
                <w:sz w:val="24"/>
                <w:szCs w:val="24"/>
                <w:lang w:val="pl-PL"/>
              </w:rPr>
              <w:t>:</w:t>
            </w:r>
            <w:r w:rsidR="00A6403E" w:rsidRPr="00CB4EDC">
              <w:rPr>
                <w:b/>
                <w:noProof/>
                <w:sz w:val="24"/>
                <w:szCs w:val="24"/>
                <w:lang w:val="pl-PL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0" w:name="Tekst1"/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end"/>
            </w:r>
            <w:bookmarkEnd w:id="0"/>
          </w:p>
        </w:tc>
        <w:tc>
          <w:tcPr>
            <w:tcW w:w="4082" w:type="dxa"/>
            <w:gridSpan w:val="5"/>
            <w:vAlign w:val="center"/>
          </w:tcPr>
          <w:p w14:paraId="54898D7C" w14:textId="77777777" w:rsidR="009C47B7" w:rsidRPr="00CB4EDC" w:rsidRDefault="00BF349A" w:rsidP="00BF349A">
            <w:pPr>
              <w:rPr>
                <w:b/>
                <w:noProof/>
                <w:sz w:val="24"/>
                <w:szCs w:val="24"/>
                <w:lang w:val="pl-PL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Нэр</w:t>
            </w:r>
            <w:r w:rsidR="009C47B7" w:rsidRPr="00CB4EDC">
              <w:rPr>
                <w:b/>
                <w:noProof/>
                <w:sz w:val="24"/>
                <w:szCs w:val="24"/>
                <w:lang w:val="pl-PL"/>
              </w:rPr>
              <w:t>: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  <w:lang w:val="pl-PL"/>
              </w:rPr>
              <w:fldChar w:fldCharType="end"/>
            </w:r>
            <w:bookmarkEnd w:id="1"/>
          </w:p>
        </w:tc>
        <w:tc>
          <w:tcPr>
            <w:tcW w:w="4696" w:type="dxa"/>
            <w:gridSpan w:val="4"/>
            <w:vAlign w:val="center"/>
          </w:tcPr>
          <w:p w14:paraId="3C05A8DC" w14:textId="77777777" w:rsidR="009C47B7" w:rsidRPr="00CB4EDC" w:rsidRDefault="00BF349A" w:rsidP="00BD2E2C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Овог</w:t>
            </w:r>
            <w:r w:rsidR="009C47B7" w:rsidRPr="00CB4EDC">
              <w:rPr>
                <w:b/>
                <w:noProof/>
                <w:sz w:val="24"/>
                <w:szCs w:val="24"/>
              </w:rPr>
              <w:t>:</w:t>
            </w:r>
            <w:r w:rsidR="008013A9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2" w:name="Tekst3"/>
            <w:r w:rsidR="008013A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</w:rPr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2"/>
          </w:p>
        </w:tc>
      </w:tr>
      <w:tr w:rsidR="00C87F69" w:rsidRPr="00CB4EDC" w14:paraId="1C6BEDAC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6E2855AE" w14:textId="77777777" w:rsidR="00C87F69" w:rsidRPr="00CB4EDC" w:rsidRDefault="00C87F69" w:rsidP="00BF349A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pl-PL"/>
              </w:rPr>
              <w:t xml:space="preserve">E-mail </w:t>
            </w:r>
            <w:r w:rsidR="00BF349A" w:rsidRPr="00CB4EDC">
              <w:rPr>
                <w:b/>
                <w:noProof/>
                <w:sz w:val="24"/>
                <w:szCs w:val="24"/>
                <w:lang w:val="mn-MN"/>
              </w:rPr>
              <w:t>хаяг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 xml:space="preserve">: 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bookmarkStart w:id="3" w:name="Tekst19"/>
            <w:r w:rsidRPr="00CB4EDC">
              <w:rPr>
                <w:b/>
                <w:noProof/>
                <w:sz w:val="24"/>
                <w:szCs w:val="24"/>
                <w:lang w:val="pl-PL"/>
              </w:rPr>
              <w:instrText xml:space="preserve"> FORMTEXT </w:instrTex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fldChar w:fldCharType="separate"/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t> </w:t>
            </w:r>
            <w:r w:rsidRPr="00CB4EDC">
              <w:rPr>
                <w:b/>
                <w:noProof/>
                <w:sz w:val="24"/>
                <w:szCs w:val="24"/>
                <w:lang w:val="pl-PL"/>
              </w:rPr>
              <w:fldChar w:fldCharType="end"/>
            </w:r>
            <w:bookmarkEnd w:id="3"/>
          </w:p>
        </w:tc>
      </w:tr>
      <w:tr w:rsidR="007F1966" w:rsidRPr="00CB4EDC" w14:paraId="02615BD1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7389A3E4" w14:textId="77777777" w:rsidR="007F1966" w:rsidRPr="00CB4EDC" w:rsidRDefault="00BF349A" w:rsidP="007F1966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ВИЗ ХҮСЭХ НЬ</w:t>
            </w:r>
          </w:p>
        </w:tc>
      </w:tr>
      <w:tr w:rsidR="007F1966" w:rsidRPr="00CB4EDC" w14:paraId="72814B7F" w14:textId="77777777" w:rsidTr="009803B4">
        <w:trPr>
          <w:trHeight w:val="567"/>
        </w:trPr>
        <w:tc>
          <w:tcPr>
            <w:tcW w:w="3686" w:type="dxa"/>
            <w:gridSpan w:val="2"/>
            <w:vAlign w:val="center"/>
          </w:tcPr>
          <w:p w14:paraId="6C0C094F" w14:textId="77777777" w:rsidR="007F1966" w:rsidRPr="00CB4EDC" w:rsidRDefault="00BF349A" w:rsidP="00FC49CB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sz w:val="24"/>
                <w:szCs w:val="24"/>
                <w:lang w:val="mn-MN"/>
              </w:rPr>
              <w:t xml:space="preserve">Польшийн виз </w:t>
            </w:r>
            <w:r w:rsidR="009803B4" w:rsidRPr="00CB4EDC">
              <w:rPr>
                <w:b/>
                <w:sz w:val="24"/>
                <w:szCs w:val="24"/>
                <w:lang w:val="mn-MN"/>
              </w:rPr>
              <w:t>авахад</w:t>
            </w:r>
            <w:r w:rsidR="00506648" w:rsidRPr="00CB4EDC">
              <w:rPr>
                <w:b/>
                <w:sz w:val="24"/>
                <w:szCs w:val="24"/>
                <w:lang w:val="mn-MN"/>
              </w:rPr>
              <w:t xml:space="preserve"> </w:t>
            </w:r>
            <w:r w:rsidR="00FC49CB" w:rsidRPr="00CB4EDC">
              <w:rPr>
                <w:b/>
                <w:sz w:val="24"/>
                <w:szCs w:val="24"/>
                <w:lang w:val="mn-MN"/>
              </w:rPr>
              <w:t>Т</w:t>
            </w:r>
            <w:r w:rsidRPr="00CB4EDC">
              <w:rPr>
                <w:b/>
                <w:sz w:val="24"/>
                <w:szCs w:val="24"/>
                <w:lang w:val="mn-MN"/>
              </w:rPr>
              <w:t>анд</w:t>
            </w:r>
            <w:r w:rsidR="00506648" w:rsidRPr="00CB4EDC">
              <w:rPr>
                <w:b/>
                <w:sz w:val="24"/>
                <w:szCs w:val="24"/>
                <w:lang w:val="mn-MN"/>
              </w:rPr>
              <w:t xml:space="preserve"> албан ёсны урилга хэрэгтэй юү?</w:t>
            </w:r>
            <w:r w:rsidR="007F1966" w:rsidRPr="00CB4EDC">
              <w:rPr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529" w:type="dxa"/>
            <w:gridSpan w:val="7"/>
            <w:vAlign w:val="center"/>
          </w:tcPr>
          <w:p w14:paraId="24CE183C" w14:textId="77777777" w:rsidR="007F1966" w:rsidRPr="00CB4EDC" w:rsidRDefault="00090F88" w:rsidP="007F1966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165603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FD7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7F1966" w:rsidRPr="00CB4EDC">
              <w:rPr>
                <w:b/>
                <w:noProof/>
                <w:sz w:val="24"/>
                <w:szCs w:val="24"/>
              </w:rPr>
              <w:t xml:space="preserve">  </w:t>
            </w:r>
            <w:r w:rsidR="00506648" w:rsidRPr="00CB4EDC">
              <w:rPr>
                <w:b/>
                <w:noProof/>
                <w:sz w:val="24"/>
                <w:szCs w:val="24"/>
                <w:lang w:val="mn-MN"/>
              </w:rPr>
              <w:t>ТИЙМ</w:t>
            </w:r>
          </w:p>
          <w:p w14:paraId="11847C02" w14:textId="77777777" w:rsidR="007F1966" w:rsidRPr="00CB4EDC" w:rsidRDefault="007F1966" w:rsidP="00506648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r w:rsidRPr="00092246">
              <w:rPr>
                <w:sz w:val="24"/>
                <w:szCs w:val="24"/>
                <w:highlight w:val="yellow"/>
                <w:lang w:val="mn-MN"/>
              </w:rPr>
              <w:t>(</w:t>
            </w:r>
            <w:r w:rsidR="00506648" w:rsidRPr="00092246">
              <w:rPr>
                <w:b/>
                <w:sz w:val="24"/>
                <w:szCs w:val="24"/>
                <w:highlight w:val="yellow"/>
                <w:lang w:val="mn-MN"/>
              </w:rPr>
              <w:t>ПАСПОРТЫНХАА ХУ</w:t>
            </w:r>
            <w:r w:rsidR="009803B4" w:rsidRPr="00092246">
              <w:rPr>
                <w:b/>
                <w:sz w:val="24"/>
                <w:szCs w:val="24"/>
                <w:highlight w:val="yellow"/>
                <w:lang w:val="mn-MN"/>
              </w:rPr>
              <w:t>У</w:t>
            </w:r>
            <w:r w:rsidR="000C6FD7" w:rsidRPr="00092246">
              <w:rPr>
                <w:b/>
                <w:sz w:val="24"/>
                <w:szCs w:val="24"/>
                <w:highlight w:val="yellow"/>
                <w:lang w:val="mn-MN"/>
              </w:rPr>
              <w:t>ЛБАР ЗУРГ</w:t>
            </w:r>
            <w:r w:rsidR="00506648" w:rsidRPr="00092246">
              <w:rPr>
                <w:b/>
                <w:sz w:val="24"/>
                <w:szCs w:val="24"/>
                <w:highlight w:val="yellow"/>
                <w:lang w:val="mn-MN"/>
              </w:rPr>
              <w:t xml:space="preserve">ИЙГ </w:t>
            </w:r>
            <w:r w:rsidR="009803B4" w:rsidRPr="00092246">
              <w:rPr>
                <w:b/>
                <w:sz w:val="24"/>
                <w:szCs w:val="24"/>
                <w:highlight w:val="yellow"/>
                <w:lang w:val="mn-MN"/>
              </w:rPr>
              <w:t>(</w:t>
            </w:r>
            <w:r w:rsidR="009803B4" w:rsidRPr="00092246">
              <w:rPr>
                <w:rFonts w:cs="Mongolian Baiti"/>
                <w:b/>
                <w:sz w:val="24"/>
                <w:szCs w:val="24"/>
                <w:highlight w:val="yellow"/>
                <w:lang w:val="mn-MN"/>
              </w:rPr>
              <w:t>СКАН</w:t>
            </w:r>
            <w:r w:rsidR="009803B4" w:rsidRPr="00092246">
              <w:rPr>
                <w:b/>
                <w:sz w:val="24"/>
                <w:szCs w:val="24"/>
                <w:highlight w:val="yellow"/>
                <w:lang w:val="mn-MN"/>
              </w:rPr>
              <w:t xml:space="preserve">) </w:t>
            </w:r>
            <w:r w:rsidR="00506648" w:rsidRPr="00092246">
              <w:rPr>
                <w:b/>
                <w:sz w:val="24"/>
                <w:szCs w:val="24"/>
                <w:highlight w:val="yellow"/>
                <w:lang w:val="mn-MN"/>
              </w:rPr>
              <w:t>ЯАРАЛТАЙ ЯВУУЛНА УУ</w:t>
            </w:r>
            <w:r w:rsidR="00C87F69" w:rsidRPr="00092246">
              <w:rPr>
                <w:b/>
                <w:sz w:val="24"/>
                <w:szCs w:val="24"/>
                <w:highlight w:val="yellow"/>
                <w:lang w:val="mn-MN"/>
              </w:rPr>
              <w:t>)</w:t>
            </w:r>
          </w:p>
        </w:tc>
        <w:tc>
          <w:tcPr>
            <w:tcW w:w="2393" w:type="dxa"/>
            <w:vAlign w:val="center"/>
          </w:tcPr>
          <w:p w14:paraId="229613C6" w14:textId="77777777" w:rsidR="007F1966" w:rsidRPr="00CB4EDC" w:rsidRDefault="00090F88" w:rsidP="00506648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-29058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966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7F1966" w:rsidRPr="00CB4EDC">
              <w:rPr>
                <w:b/>
                <w:noProof/>
                <w:sz w:val="24"/>
                <w:szCs w:val="24"/>
              </w:rPr>
              <w:t xml:space="preserve">   </w:t>
            </w:r>
            <w:r w:rsidR="00506648" w:rsidRPr="00CB4EDC">
              <w:rPr>
                <w:b/>
                <w:noProof/>
                <w:sz w:val="24"/>
                <w:szCs w:val="24"/>
                <w:lang w:val="mn-MN"/>
              </w:rPr>
              <w:t>ҮГҮЙ</w:t>
            </w:r>
          </w:p>
        </w:tc>
      </w:tr>
      <w:tr w:rsidR="009C47B7" w:rsidRPr="00CB4EDC" w14:paraId="089BBD40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653A4CA8" w14:textId="77777777" w:rsidR="009C47B7" w:rsidRPr="00CB4EDC" w:rsidRDefault="000C6FD7" w:rsidP="000C6FD7">
            <w:pPr>
              <w:jc w:val="center"/>
              <w:rPr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БАЙГУУЛЛАГЫН МЭДЭЭЛЭЛ</w:t>
            </w:r>
            <w:r w:rsidR="009C54F7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B67F00" w:rsidRPr="00CB4EDC">
              <w:rPr>
                <w:b/>
                <w:noProof/>
                <w:sz w:val="24"/>
                <w:szCs w:val="24"/>
              </w:rPr>
              <w:t>(</w:t>
            </w:r>
            <w:r w:rsidRPr="00CB4EDC">
              <w:rPr>
                <w:b/>
                <w:noProof/>
                <w:sz w:val="24"/>
                <w:szCs w:val="24"/>
              </w:rPr>
              <w:t>Аль байгууллагад харъяалагдах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 xml:space="preserve"> нь</w:t>
            </w:r>
            <w:r w:rsidR="009C54F7" w:rsidRPr="00CB4EDC">
              <w:rPr>
                <w:b/>
                <w:noProof/>
                <w:sz w:val="24"/>
                <w:szCs w:val="24"/>
              </w:rPr>
              <w:t xml:space="preserve">) </w:t>
            </w:r>
          </w:p>
        </w:tc>
      </w:tr>
      <w:tr w:rsidR="007F1966" w:rsidRPr="00CB4EDC" w14:paraId="7F78AA79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59B7E929" w14:textId="77777777" w:rsidR="007F1966" w:rsidRPr="00CB4EDC" w:rsidRDefault="000C6FD7" w:rsidP="000C6FD7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Албан тушаал</w:t>
            </w:r>
            <w:r w:rsidR="007F1966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7F1966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8"/>
                  <w:enabled/>
                  <w:calcOnExit w:val="0"/>
                  <w:textInput/>
                </w:ffData>
              </w:fldChar>
            </w:r>
            <w:bookmarkStart w:id="4" w:name="Tekst18"/>
            <w:r w:rsidR="007F1966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7F1966" w:rsidRPr="00CB4EDC">
              <w:rPr>
                <w:b/>
                <w:noProof/>
                <w:sz w:val="24"/>
                <w:szCs w:val="24"/>
              </w:rPr>
            </w:r>
            <w:r w:rsidR="007F1966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7F1966" w:rsidRPr="00CB4EDC">
              <w:rPr>
                <w:b/>
                <w:noProof/>
                <w:sz w:val="24"/>
                <w:szCs w:val="24"/>
              </w:rPr>
              <w:t> </w:t>
            </w:r>
            <w:r w:rsidR="007F1966" w:rsidRPr="00CB4EDC">
              <w:rPr>
                <w:b/>
                <w:noProof/>
                <w:sz w:val="24"/>
                <w:szCs w:val="24"/>
              </w:rPr>
              <w:t> </w:t>
            </w:r>
            <w:r w:rsidR="007F1966" w:rsidRPr="00CB4EDC">
              <w:rPr>
                <w:b/>
                <w:noProof/>
                <w:sz w:val="24"/>
                <w:szCs w:val="24"/>
              </w:rPr>
              <w:t> </w:t>
            </w:r>
            <w:r w:rsidR="007F1966" w:rsidRPr="00CB4EDC">
              <w:rPr>
                <w:b/>
                <w:noProof/>
                <w:sz w:val="24"/>
                <w:szCs w:val="24"/>
              </w:rPr>
              <w:t> </w:t>
            </w:r>
            <w:r w:rsidR="007F1966" w:rsidRPr="00CB4EDC">
              <w:rPr>
                <w:b/>
                <w:noProof/>
                <w:sz w:val="24"/>
                <w:szCs w:val="24"/>
              </w:rPr>
              <w:t> </w:t>
            </w:r>
            <w:r w:rsidR="007F1966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4"/>
          </w:p>
        </w:tc>
      </w:tr>
      <w:tr w:rsidR="009C47B7" w:rsidRPr="00CB4EDC" w14:paraId="167421A5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5330E954" w14:textId="77777777" w:rsidR="009C47B7" w:rsidRPr="00CB4EDC" w:rsidRDefault="000C6FD7" w:rsidP="000C6FD7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Х</w:t>
            </w:r>
            <w:r w:rsidRPr="00CB4EDC">
              <w:rPr>
                <w:b/>
                <w:noProof/>
                <w:sz w:val="24"/>
                <w:szCs w:val="24"/>
              </w:rPr>
              <w:t>аръяала</w:t>
            </w:r>
            <w:r w:rsidR="009803B4" w:rsidRPr="00CB4EDC">
              <w:rPr>
                <w:b/>
                <w:noProof/>
                <w:sz w:val="24"/>
                <w:szCs w:val="24"/>
                <w:lang w:val="mn-MN"/>
              </w:rPr>
              <w:t>гда</w:t>
            </w:r>
            <w:r w:rsidRPr="00CB4EDC">
              <w:rPr>
                <w:b/>
                <w:noProof/>
                <w:sz w:val="24"/>
                <w:szCs w:val="24"/>
              </w:rPr>
              <w:t>х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 xml:space="preserve"> байгууллагын албан ёсны бүтэн нэр</w:t>
            </w:r>
            <w:r w:rsidR="009C47B7" w:rsidRPr="00CB4EDC">
              <w:rPr>
                <w:b/>
                <w:noProof/>
                <w:sz w:val="24"/>
                <w:szCs w:val="24"/>
              </w:rPr>
              <w:t>:</w:t>
            </w:r>
            <w:r w:rsidR="008013A9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5" w:name="Tekst4"/>
            <w:r w:rsidR="008013A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</w:rPr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5"/>
          </w:p>
        </w:tc>
      </w:tr>
      <w:tr w:rsidR="009C47B7" w:rsidRPr="00CB4EDC" w14:paraId="05BE5665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003B8086" w14:textId="77777777" w:rsidR="009C47B7" w:rsidRPr="00CB4EDC" w:rsidRDefault="000C6FD7" w:rsidP="000C6FD7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Х</w:t>
            </w:r>
            <w:r w:rsidRPr="00CB4EDC">
              <w:rPr>
                <w:b/>
                <w:noProof/>
                <w:sz w:val="24"/>
                <w:szCs w:val="24"/>
              </w:rPr>
              <w:t>аръяала</w:t>
            </w:r>
            <w:r w:rsidR="009803B4" w:rsidRPr="00CB4EDC">
              <w:rPr>
                <w:b/>
                <w:noProof/>
                <w:sz w:val="24"/>
                <w:szCs w:val="24"/>
                <w:lang w:val="mn-MN"/>
              </w:rPr>
              <w:t>гда</w:t>
            </w:r>
            <w:r w:rsidRPr="00CB4EDC">
              <w:rPr>
                <w:b/>
                <w:noProof/>
                <w:sz w:val="24"/>
                <w:szCs w:val="24"/>
              </w:rPr>
              <w:t>х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 xml:space="preserve"> байгууллагын хаяг</w:t>
            </w:r>
            <w:r w:rsidR="000558A3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Pr="00CB4EDC">
              <w:rPr>
                <w:b/>
                <w:noProof/>
                <w:sz w:val="24"/>
                <w:szCs w:val="24"/>
              </w:rPr>
            </w:r>
            <w:r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Pr="00CB4EDC">
              <w:rPr>
                <w:b/>
                <w:noProof/>
                <w:sz w:val="24"/>
                <w:szCs w:val="24"/>
              </w:rPr>
              <w:t> </w:t>
            </w:r>
            <w:r w:rsidRPr="00CB4EDC">
              <w:rPr>
                <w:b/>
                <w:noProof/>
                <w:sz w:val="24"/>
                <w:szCs w:val="24"/>
              </w:rPr>
              <w:t> </w:t>
            </w:r>
            <w:r w:rsidRPr="00CB4EDC">
              <w:rPr>
                <w:b/>
                <w:noProof/>
                <w:sz w:val="24"/>
                <w:szCs w:val="24"/>
              </w:rPr>
              <w:t> </w:t>
            </w:r>
            <w:r w:rsidRPr="00CB4EDC">
              <w:rPr>
                <w:b/>
                <w:noProof/>
                <w:sz w:val="24"/>
                <w:szCs w:val="24"/>
              </w:rPr>
              <w:t> </w:t>
            </w:r>
            <w:r w:rsidRPr="00CB4EDC">
              <w:rPr>
                <w:b/>
                <w:noProof/>
                <w:sz w:val="24"/>
                <w:szCs w:val="24"/>
              </w:rPr>
              <w:t> </w:t>
            </w:r>
            <w:r w:rsidRPr="00CB4EDC">
              <w:rPr>
                <w:b/>
                <w:noProof/>
                <w:sz w:val="24"/>
                <w:szCs w:val="24"/>
              </w:rPr>
              <w:fldChar w:fldCharType="end"/>
            </w:r>
          </w:p>
        </w:tc>
      </w:tr>
      <w:tr w:rsidR="00A87CFE" w:rsidRPr="00CB4EDC" w14:paraId="499B61E1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72051FA1" w14:textId="77777777" w:rsidR="00A87CFE" w:rsidRPr="00CB4EDC" w:rsidRDefault="000C6FD7" w:rsidP="002B3B5F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ИЛТГЭЛ</w:t>
            </w:r>
            <w:r w:rsidR="003F0A31" w:rsidRPr="00CB4EDC">
              <w:rPr>
                <w:b/>
                <w:noProof/>
                <w:sz w:val="24"/>
                <w:szCs w:val="24"/>
                <w:lang w:val="mn-MN"/>
              </w:rPr>
              <w:t>ИЙН ТАЛААРХ МЭДЭЭЛЭЛ</w:t>
            </w:r>
          </w:p>
        </w:tc>
      </w:tr>
      <w:tr w:rsidR="00A87CFE" w:rsidRPr="00CB4EDC" w14:paraId="4438A08F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6906C822" w14:textId="77777777" w:rsidR="00A87CFE" w:rsidRPr="00CB4EDC" w:rsidRDefault="000C6FD7" w:rsidP="00BD2E2C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</w:rPr>
              <w:t>Илтгэлийн нэр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bookmarkStart w:id="6" w:name="Tekst17"/>
            <w:r w:rsidR="00A87CFE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A87CFE" w:rsidRPr="00CB4EDC">
              <w:rPr>
                <w:b/>
                <w:noProof/>
                <w:sz w:val="24"/>
                <w:szCs w:val="24"/>
              </w:rPr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6"/>
          </w:p>
        </w:tc>
      </w:tr>
      <w:tr w:rsidR="00A87CFE" w:rsidRPr="00CB4EDC" w14:paraId="5F40E76A" w14:textId="77777777" w:rsidTr="00506648">
        <w:trPr>
          <w:trHeight w:val="567"/>
        </w:trPr>
        <w:tc>
          <w:tcPr>
            <w:tcW w:w="5778" w:type="dxa"/>
            <w:gridSpan w:val="5"/>
            <w:vAlign w:val="center"/>
          </w:tcPr>
          <w:p w14:paraId="4B74707B" w14:textId="77777777" w:rsidR="00481523" w:rsidRPr="00CB4EDC" w:rsidRDefault="00481523" w:rsidP="00481523">
            <w:pPr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</w:rPr>
              <w:t>Илтгэлий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>г аль хэлээр тавих вэ?</w:t>
            </w:r>
            <w:r w:rsidR="00A87CFE" w:rsidRPr="00CB4EDC">
              <w:rPr>
                <w:b/>
                <w:noProof/>
                <w:sz w:val="24"/>
                <w:szCs w:val="24"/>
              </w:rPr>
              <w:t>:</w:t>
            </w:r>
            <w:r w:rsidR="00A6279D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 </w:t>
            </w:r>
          </w:p>
          <w:p w14:paraId="4D0BF30D" w14:textId="77777777" w:rsidR="00A87CFE" w:rsidRPr="00CB4EDC" w:rsidRDefault="00090F88" w:rsidP="00481523">
            <w:pPr>
              <w:rPr>
                <w:b/>
                <w:noProof/>
                <w:sz w:val="24"/>
                <w:szCs w:val="24"/>
                <w:lang w:val="mn-MN"/>
              </w:rPr>
            </w:pPr>
            <w:sdt>
              <w:sdtPr>
                <w:rPr>
                  <w:b/>
                  <w:noProof/>
                  <w:sz w:val="24"/>
                  <w:szCs w:val="24"/>
                  <w:lang w:val="mn-MN"/>
                </w:rPr>
                <w:id w:val="-110087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E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val="mn-MN"/>
                  </w:rPr>
                  <w:t>☐</w:t>
                </w:r>
              </w:sdtContent>
            </w:sdt>
            <w:r w:rsidR="00A87CFE" w:rsidRPr="00CB4EDC">
              <w:rPr>
                <w:b/>
                <w:noProof/>
                <w:sz w:val="24"/>
                <w:szCs w:val="24"/>
                <w:lang w:val="mn-MN"/>
              </w:rPr>
              <w:t xml:space="preserve">   </w:t>
            </w:r>
            <w:r w:rsidR="00481523" w:rsidRPr="00CB4EDC">
              <w:rPr>
                <w:b/>
                <w:noProof/>
                <w:sz w:val="24"/>
                <w:szCs w:val="24"/>
                <w:lang w:val="mn-MN"/>
              </w:rPr>
              <w:t>Англи хэлээр</w:t>
            </w:r>
            <w:r w:rsidR="00A87CFE" w:rsidRPr="00CB4EDC">
              <w:rPr>
                <w:b/>
                <w:noProof/>
                <w:sz w:val="24"/>
                <w:szCs w:val="24"/>
                <w:lang w:val="mn-MN"/>
              </w:rPr>
              <w:t xml:space="preserve">   </w:t>
            </w:r>
            <w:sdt>
              <w:sdtPr>
                <w:rPr>
                  <w:b/>
                  <w:noProof/>
                  <w:sz w:val="24"/>
                  <w:szCs w:val="24"/>
                  <w:lang w:val="mn-MN"/>
                </w:rPr>
                <w:id w:val="-208898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E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  <w:lang w:val="mn-MN"/>
                  </w:rPr>
                  <w:t>☐</w:t>
                </w:r>
              </w:sdtContent>
            </w:sdt>
            <w:r w:rsidR="00A87CFE" w:rsidRPr="00CB4EDC">
              <w:rPr>
                <w:b/>
                <w:noProof/>
                <w:sz w:val="24"/>
                <w:szCs w:val="24"/>
                <w:lang w:val="mn-MN"/>
              </w:rPr>
              <w:t xml:space="preserve">  </w:t>
            </w:r>
            <w:r w:rsidR="00481523" w:rsidRPr="00CB4EDC">
              <w:rPr>
                <w:b/>
                <w:noProof/>
                <w:sz w:val="24"/>
                <w:szCs w:val="24"/>
                <w:lang w:val="mn-MN"/>
              </w:rPr>
              <w:t>Монгол</w:t>
            </w:r>
            <w:r w:rsidR="00A87CFE" w:rsidRPr="00CB4EDC">
              <w:rPr>
                <w:b/>
                <w:noProof/>
                <w:sz w:val="24"/>
                <w:szCs w:val="24"/>
                <w:lang w:val="mn-MN"/>
              </w:rPr>
              <w:t xml:space="preserve"> </w:t>
            </w:r>
            <w:r w:rsidR="00481523" w:rsidRPr="00CB4EDC">
              <w:rPr>
                <w:b/>
                <w:noProof/>
                <w:sz w:val="24"/>
                <w:szCs w:val="24"/>
                <w:lang w:val="mn-MN"/>
              </w:rPr>
              <w:t>хэлээр</w:t>
            </w:r>
          </w:p>
        </w:tc>
        <w:tc>
          <w:tcPr>
            <w:tcW w:w="5830" w:type="dxa"/>
            <w:gridSpan w:val="5"/>
            <w:vAlign w:val="center"/>
          </w:tcPr>
          <w:p w14:paraId="5E7827CA" w14:textId="77777777" w:rsidR="00481523" w:rsidRPr="00CB4EDC" w:rsidRDefault="00481523" w:rsidP="00481523">
            <w:pPr>
              <w:rPr>
                <w:b/>
                <w:sz w:val="24"/>
                <w:szCs w:val="24"/>
                <w:lang w:val="mn-MN"/>
              </w:rPr>
            </w:pPr>
            <w:r w:rsidRPr="00CB4EDC">
              <w:rPr>
                <w:b/>
                <w:sz w:val="24"/>
                <w:szCs w:val="24"/>
                <w:lang w:val="mn-MN"/>
              </w:rPr>
              <w:t>Та илтгэлийнхээ товч хураангуйг ирүүлсэн үү?</w:t>
            </w:r>
          </w:p>
          <w:p w14:paraId="429B6A11" w14:textId="77777777" w:rsidR="00A87CFE" w:rsidRPr="00CB4EDC" w:rsidRDefault="00A87CFE" w:rsidP="00481523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sz w:val="24"/>
                <w:szCs w:val="24"/>
                <w:lang w:val="mn-MN"/>
              </w:rPr>
              <w:t xml:space="preserve">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196511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CB4EDC">
              <w:rPr>
                <w:b/>
                <w:noProof/>
                <w:sz w:val="24"/>
                <w:szCs w:val="24"/>
              </w:rPr>
              <w:t xml:space="preserve">   </w:t>
            </w:r>
            <w:r w:rsidR="00481523" w:rsidRPr="00CB4EDC">
              <w:rPr>
                <w:b/>
                <w:noProof/>
                <w:sz w:val="24"/>
                <w:szCs w:val="24"/>
                <w:lang w:val="mn-MN"/>
              </w:rPr>
              <w:t>ТИЙМ</w:t>
            </w:r>
            <w:r w:rsidRPr="00CB4EDC">
              <w:rPr>
                <w:b/>
                <w:noProof/>
                <w:sz w:val="24"/>
                <w:szCs w:val="24"/>
              </w:rPr>
              <w:t xml:space="preserve">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70741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CB4EDC">
              <w:rPr>
                <w:b/>
                <w:noProof/>
                <w:sz w:val="24"/>
                <w:szCs w:val="24"/>
              </w:rPr>
              <w:t xml:space="preserve">  </w:t>
            </w:r>
            <w:r w:rsidR="00481523" w:rsidRPr="00CB4EDC">
              <w:rPr>
                <w:b/>
                <w:noProof/>
                <w:sz w:val="24"/>
                <w:szCs w:val="24"/>
                <w:lang w:val="mn-MN"/>
              </w:rPr>
              <w:t>ҮГҮЙ</w:t>
            </w:r>
          </w:p>
        </w:tc>
      </w:tr>
      <w:tr w:rsidR="00A87CFE" w:rsidRPr="00CB4EDC" w14:paraId="47DE5CE4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57FAB429" w14:textId="77777777" w:rsidR="00A87CFE" w:rsidRPr="00CB4EDC" w:rsidRDefault="00FC49CB" w:rsidP="003F0A31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ЗОЧИД БУУДЛ</w:t>
            </w:r>
            <w:r w:rsidR="003F0A31" w:rsidRPr="00CB4EDC">
              <w:rPr>
                <w:b/>
                <w:noProof/>
                <w:sz w:val="24"/>
                <w:szCs w:val="24"/>
                <w:lang w:val="mn-MN"/>
              </w:rPr>
              <w:t>ЫН ТАЛААРХ МЭДЭЭЛЭЛ</w:t>
            </w:r>
          </w:p>
        </w:tc>
      </w:tr>
      <w:tr w:rsidR="00A87CFE" w:rsidRPr="00CB4EDC" w14:paraId="2A5B9975" w14:textId="77777777" w:rsidTr="00506648">
        <w:trPr>
          <w:trHeight w:val="567"/>
        </w:trPr>
        <w:tc>
          <w:tcPr>
            <w:tcW w:w="5778" w:type="dxa"/>
            <w:gridSpan w:val="5"/>
            <w:vAlign w:val="center"/>
          </w:tcPr>
          <w:p w14:paraId="389E620F" w14:textId="77777777" w:rsidR="00A87CFE" w:rsidRPr="00CB4EDC" w:rsidRDefault="00FC49CB" w:rsidP="00FC49CB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Ирэх огноо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r w:rsidR="00A87CFE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A87CFE" w:rsidRPr="00CB4EDC">
              <w:rPr>
                <w:b/>
                <w:noProof/>
                <w:sz w:val="24"/>
                <w:szCs w:val="24"/>
              </w:rPr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end"/>
            </w:r>
          </w:p>
        </w:tc>
        <w:tc>
          <w:tcPr>
            <w:tcW w:w="5830" w:type="dxa"/>
            <w:gridSpan w:val="5"/>
            <w:vAlign w:val="center"/>
          </w:tcPr>
          <w:p w14:paraId="2F249B03" w14:textId="77777777" w:rsidR="00A87CFE" w:rsidRPr="00CB4EDC" w:rsidRDefault="00FC49CB" w:rsidP="00FC49CB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Гарах огноо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22"/>
                  <w:enabled/>
                  <w:calcOnExit w:val="0"/>
                  <w:textInput/>
                </w:ffData>
              </w:fldChar>
            </w:r>
            <w:r w:rsidR="00A87CFE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A87CFE" w:rsidRPr="00CB4EDC">
              <w:rPr>
                <w:b/>
                <w:noProof/>
                <w:sz w:val="24"/>
                <w:szCs w:val="24"/>
              </w:rPr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t> </w:t>
            </w:r>
            <w:r w:rsidR="00A87CFE" w:rsidRPr="00CB4EDC">
              <w:rPr>
                <w:b/>
                <w:noProof/>
                <w:sz w:val="24"/>
                <w:szCs w:val="24"/>
              </w:rPr>
              <w:fldChar w:fldCharType="end"/>
            </w:r>
          </w:p>
        </w:tc>
      </w:tr>
      <w:tr w:rsidR="00A87CFE" w:rsidRPr="00CB4EDC" w14:paraId="7F5F0A58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171AEF67" w14:textId="77777777" w:rsidR="00A87CFE" w:rsidRPr="00CB4EDC" w:rsidRDefault="00FC49CB" w:rsidP="00FC49CB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Тээврийн хэрэгсэл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: 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148458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E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A87CFE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>ОНГОЦ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    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193018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E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A87CFE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>ГАЛТ ТЭРЭГ</w:t>
            </w:r>
            <w:r w:rsidR="00A87CFE" w:rsidRPr="00CB4EDC">
              <w:rPr>
                <w:b/>
                <w:noProof/>
                <w:sz w:val="24"/>
                <w:szCs w:val="24"/>
              </w:rPr>
              <w:t xml:space="preserve">      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104686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E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A87CFE" w:rsidRPr="00CB4EDC">
              <w:rPr>
                <w:b/>
                <w:noProof/>
                <w:sz w:val="24"/>
                <w:szCs w:val="24"/>
              </w:rPr>
              <w:t xml:space="preserve">  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>ХУВИЙН МАШИН</w:t>
            </w:r>
          </w:p>
        </w:tc>
      </w:tr>
      <w:tr w:rsidR="003F36B2" w:rsidRPr="00DF6065" w14:paraId="6F46585F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7ADF9AE6" w14:textId="25B47712" w:rsidR="000F3564" w:rsidRPr="00CB4EDC" w:rsidRDefault="00020A2C" w:rsidP="006B195B">
            <w:pPr>
              <w:jc w:val="both"/>
              <w:rPr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Cs w:val="24"/>
                <w:lang w:val="mn-MN"/>
              </w:rPr>
              <w:t>ЖИЧ</w:t>
            </w:r>
            <w:r w:rsidR="00C87F69" w:rsidRPr="00CB4EDC">
              <w:rPr>
                <w:b/>
                <w:noProof/>
                <w:szCs w:val="24"/>
                <w:lang w:val="mn-MN"/>
              </w:rPr>
              <w:t>:</w:t>
            </w:r>
            <w:r w:rsidR="00C87F69" w:rsidRPr="00CB4EDC">
              <w:rPr>
                <w:noProof/>
                <w:sz w:val="24"/>
                <w:szCs w:val="24"/>
                <w:lang w:val="mn-MN"/>
              </w:rPr>
              <w:t xml:space="preserve"> </w:t>
            </w:r>
            <w:r w:rsidR="00DF6065">
              <w:rPr>
                <w:rStyle w:val="Uwydatnienie"/>
                <w:rFonts w:cstheme="minorHAnsi"/>
                <w:i w:val="0"/>
                <w:lang w:val="mn-MN"/>
              </w:rPr>
              <w:t>ОРОЛЦОГЧИЙН ХҮСЛЭЭР З</w:t>
            </w:r>
            <w:r w:rsidR="00B967FA" w:rsidRPr="00B967FA">
              <w:rPr>
                <w:rFonts w:cstheme="minorHAnsi"/>
                <w:lang w:val="mn-MN"/>
              </w:rPr>
              <w:t>ОХИОН БАЙГУУЛАГЧ Т</w:t>
            </w:r>
            <w:r w:rsidR="00B967FA" w:rsidRPr="00B967FA">
              <w:rPr>
                <w:rFonts w:eastAsia="Times New Roman" w:cstheme="minorHAnsi"/>
                <w:color w:val="000000"/>
                <w:lang w:val="mn-MN" w:eastAsia="pl-PL"/>
              </w:rPr>
              <w:t xml:space="preserve">АЛ НЬ </w:t>
            </w:r>
            <w:r w:rsidR="004C0A70">
              <w:rPr>
                <w:rFonts w:eastAsia="Times New Roman" w:cstheme="minorHAnsi"/>
                <w:color w:val="000000"/>
                <w:lang w:val="mn-MN" w:eastAsia="pl-PL"/>
              </w:rPr>
              <w:t xml:space="preserve">ТОХИРОМЖТОЙ </w:t>
            </w:r>
            <w:r w:rsidR="00DF6065">
              <w:rPr>
                <w:rFonts w:eastAsia="Times New Roman" w:cstheme="minorHAnsi"/>
                <w:color w:val="000000"/>
                <w:lang w:val="mn-MN" w:eastAsia="pl-PL"/>
              </w:rPr>
              <w:t>ЗОЧИД БУУДЛЫ</w:t>
            </w:r>
            <w:r w:rsidR="00013EC2">
              <w:rPr>
                <w:rFonts w:eastAsia="Times New Roman" w:cstheme="minorHAnsi"/>
                <w:color w:val="000000"/>
                <w:lang w:val="mn-MN" w:eastAsia="pl-PL"/>
              </w:rPr>
              <w:t xml:space="preserve"> Н</w:t>
            </w:r>
            <w:r w:rsidR="00DC7C6E">
              <w:rPr>
                <w:rFonts w:cstheme="minorHAnsi"/>
                <w:noProof/>
                <w:lang w:val="mn-MN"/>
              </w:rPr>
              <w:t>ЭРСИЙН ЖАГСААЛТ</w:t>
            </w:r>
            <w:r w:rsidR="00085679">
              <w:rPr>
                <w:rFonts w:cstheme="minorHAnsi"/>
                <w:noProof/>
                <w:lang w:val="mn-MN"/>
              </w:rPr>
              <w:t>ЫГ</w:t>
            </w:r>
            <w:r w:rsidR="00013EC2">
              <w:rPr>
                <w:rFonts w:cstheme="minorHAnsi"/>
                <w:noProof/>
                <w:lang w:val="mn-MN"/>
              </w:rPr>
              <w:t xml:space="preserve"> ХҮРГҮҮЛЭХ БОЛНО</w:t>
            </w:r>
            <w:r w:rsidR="006B195B">
              <w:rPr>
                <w:rFonts w:cstheme="minorHAnsi"/>
                <w:noProof/>
                <w:lang w:val="mn-MN"/>
              </w:rPr>
              <w:t>.</w:t>
            </w:r>
            <w:r w:rsidR="00813B83" w:rsidRPr="00B967FA">
              <w:rPr>
                <w:rFonts w:cstheme="minorHAnsi"/>
                <w:noProof/>
                <w:lang w:val="mn-MN"/>
              </w:rPr>
              <w:t xml:space="preserve"> </w:t>
            </w:r>
            <w:r w:rsidR="008C6AAA">
              <w:rPr>
                <w:rFonts w:cstheme="minorHAnsi"/>
                <w:noProof/>
                <w:lang w:val="mn-MN"/>
              </w:rPr>
              <w:t>ТЭР ТАЛААР ДЭЛГЭРЭНГҮ</w:t>
            </w:r>
            <w:r w:rsidR="006B195B">
              <w:rPr>
                <w:rFonts w:cstheme="minorHAnsi"/>
                <w:noProof/>
                <w:lang w:val="mn-MN"/>
              </w:rPr>
              <w:t xml:space="preserve">Й МЭДЭЭЛЭЛ АВАХААР </w:t>
            </w:r>
            <w:r w:rsidR="00085679">
              <w:rPr>
                <w:rFonts w:cstheme="minorHAnsi"/>
                <w:noProof/>
                <w:lang w:val="mn-MN"/>
              </w:rPr>
              <w:t>ХОЛБОО БАРИНА УУ</w:t>
            </w:r>
            <w:r w:rsidR="00813B83" w:rsidRPr="00B967FA">
              <w:rPr>
                <w:rFonts w:cstheme="minorHAnsi"/>
                <w:noProof/>
                <w:lang w:val="mn-MN"/>
              </w:rPr>
              <w:t>.</w:t>
            </w:r>
          </w:p>
        </w:tc>
      </w:tr>
      <w:tr w:rsidR="00D36A63" w:rsidRPr="00CB4EDC" w14:paraId="6F8D2CCA" w14:textId="77777777" w:rsidTr="00506648">
        <w:trPr>
          <w:trHeight w:val="699"/>
        </w:trPr>
        <w:tc>
          <w:tcPr>
            <w:tcW w:w="11608" w:type="dxa"/>
            <w:gridSpan w:val="10"/>
            <w:vAlign w:val="center"/>
          </w:tcPr>
          <w:p w14:paraId="7F36ACB9" w14:textId="77777777" w:rsidR="00D36A63" w:rsidRPr="00CB4EDC" w:rsidRDefault="00CF665E" w:rsidP="00CF665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ТӨЛБӨР ТӨЛӨХ БОЛОМЖУУД</w:t>
            </w:r>
          </w:p>
        </w:tc>
      </w:tr>
      <w:tr w:rsidR="003F36B2" w:rsidRPr="00CB4EDC" w14:paraId="4BEF2734" w14:textId="77777777" w:rsidTr="00506648">
        <w:trPr>
          <w:trHeight w:val="567"/>
        </w:trPr>
        <w:tc>
          <w:tcPr>
            <w:tcW w:w="5670" w:type="dxa"/>
            <w:gridSpan w:val="4"/>
            <w:vAlign w:val="center"/>
          </w:tcPr>
          <w:p w14:paraId="15FC3DB1" w14:textId="77777777" w:rsidR="003F36B2" w:rsidRPr="00CB4EDC" w:rsidRDefault="003F36B2" w:rsidP="00D36A6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</w:rPr>
              <w:t xml:space="preserve">           </w:t>
            </w:r>
            <w:sdt>
              <w:sdtPr>
                <w:rPr>
                  <w:b/>
                  <w:noProof/>
                  <w:sz w:val="24"/>
                  <w:szCs w:val="24"/>
                </w:rPr>
                <w:id w:val="-873928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CB4EDC">
              <w:rPr>
                <w:b/>
                <w:noProof/>
                <w:sz w:val="24"/>
                <w:szCs w:val="24"/>
              </w:rPr>
              <w:t xml:space="preserve">   </w:t>
            </w:r>
            <w:r w:rsidR="00CF665E" w:rsidRPr="00CB4EDC">
              <w:rPr>
                <w:b/>
                <w:noProof/>
                <w:sz w:val="24"/>
                <w:szCs w:val="24"/>
              </w:rPr>
              <w:t>БАНКААР ТӨЛӨХ</w:t>
            </w:r>
          </w:p>
        </w:tc>
        <w:tc>
          <w:tcPr>
            <w:tcW w:w="5938" w:type="dxa"/>
            <w:gridSpan w:val="6"/>
            <w:vAlign w:val="center"/>
          </w:tcPr>
          <w:p w14:paraId="08D76FF8" w14:textId="77777777" w:rsidR="003F36B2" w:rsidRPr="00CB4EDC" w:rsidRDefault="00090F88" w:rsidP="00813B83">
            <w:pPr>
              <w:ind w:left="882"/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7822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6B2" w:rsidRPr="00CB4ED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F36B2" w:rsidRPr="00CB4EDC">
              <w:rPr>
                <w:b/>
                <w:sz w:val="24"/>
                <w:szCs w:val="24"/>
              </w:rPr>
              <w:t xml:space="preserve">   </w:t>
            </w:r>
            <w:r w:rsidR="00813B83" w:rsidRPr="00CB4EDC">
              <w:rPr>
                <w:b/>
                <w:sz w:val="24"/>
                <w:szCs w:val="24"/>
                <w:lang w:val="mn-MN"/>
              </w:rPr>
              <w:t xml:space="preserve">БЭЛЭН МӨНГӨӨР </w:t>
            </w:r>
            <w:r w:rsidR="00813B83" w:rsidRPr="00CB4EDC">
              <w:rPr>
                <w:b/>
                <w:sz w:val="24"/>
                <w:szCs w:val="24"/>
                <w:lang w:val="pl-PL"/>
              </w:rPr>
              <w:t>(</w:t>
            </w:r>
            <w:r w:rsidR="00CF665E" w:rsidRPr="00CB4EDC">
              <w:rPr>
                <w:b/>
                <w:sz w:val="24"/>
                <w:szCs w:val="24"/>
                <w:lang w:val="mn-MN"/>
              </w:rPr>
              <w:t>ИРСНИЙ ДАРАА</w:t>
            </w:r>
            <w:r w:rsidR="00813B83" w:rsidRPr="00CB4EDC">
              <w:rPr>
                <w:b/>
                <w:sz w:val="24"/>
                <w:szCs w:val="24"/>
                <w:lang w:val="pl-PL"/>
              </w:rPr>
              <w:t>)</w:t>
            </w:r>
            <w:r w:rsidR="00CF665E" w:rsidRPr="00CB4EDC">
              <w:rPr>
                <w:sz w:val="24"/>
                <w:szCs w:val="24"/>
                <w:lang w:val="mn-MN"/>
              </w:rPr>
              <w:t xml:space="preserve"> </w:t>
            </w:r>
          </w:p>
        </w:tc>
      </w:tr>
      <w:tr w:rsidR="00A87CFE" w:rsidRPr="00090F88" w14:paraId="561C1A1A" w14:textId="77777777" w:rsidTr="00506648">
        <w:trPr>
          <w:trHeight w:val="409"/>
        </w:trPr>
        <w:tc>
          <w:tcPr>
            <w:tcW w:w="11608" w:type="dxa"/>
            <w:gridSpan w:val="10"/>
            <w:vAlign w:val="center"/>
          </w:tcPr>
          <w:p w14:paraId="30BFD2E1" w14:textId="77777777" w:rsidR="00BC3A9B" w:rsidRDefault="00813B83" w:rsidP="00842031">
            <w:pPr>
              <w:jc w:val="both"/>
              <w:rPr>
                <w:noProof/>
              </w:rPr>
            </w:pPr>
            <w:r w:rsidRPr="00CB4EDC">
              <w:rPr>
                <w:noProof/>
                <w:lang w:val="mn-MN"/>
              </w:rPr>
              <w:t xml:space="preserve">ТА ТӨЛБӨРИЙН </w:t>
            </w:r>
            <w:r w:rsidRPr="00BC3A9B">
              <w:rPr>
                <w:b/>
                <w:noProof/>
                <w:lang w:val="mn-MN"/>
              </w:rPr>
              <w:t>6</w:t>
            </w:r>
            <w:r w:rsidR="00C40BDA" w:rsidRPr="00BC3A9B">
              <w:rPr>
                <w:b/>
                <w:noProof/>
                <w:lang w:val="mn-MN"/>
              </w:rPr>
              <w:t>5</w:t>
            </w:r>
            <w:r w:rsidRPr="00BC3A9B">
              <w:rPr>
                <w:b/>
                <w:noProof/>
                <w:lang w:val="mn-MN"/>
              </w:rPr>
              <w:t xml:space="preserve">0 </w:t>
            </w:r>
            <w:r w:rsidRPr="00CB4EDC">
              <w:rPr>
                <w:noProof/>
                <w:lang w:val="mn-MN"/>
              </w:rPr>
              <w:t>ЗЛОТЫ</w:t>
            </w:r>
            <w:r w:rsidR="00111C6F" w:rsidRPr="00CB4EDC">
              <w:rPr>
                <w:noProof/>
                <w:lang w:val="mn-MN"/>
              </w:rPr>
              <w:t>Г</w:t>
            </w:r>
            <w:r w:rsidRPr="00CB4EDC">
              <w:rPr>
                <w:noProof/>
                <w:lang w:val="mn-MN"/>
              </w:rPr>
              <w:t xml:space="preserve"> </w:t>
            </w:r>
            <w:r w:rsidR="00BC3A9B" w:rsidRPr="00BC3A9B">
              <w:rPr>
                <w:noProof/>
              </w:rPr>
              <w:t xml:space="preserve">(PLN) </w:t>
            </w:r>
          </w:p>
          <w:p w14:paraId="4A09C52C" w14:textId="77777777" w:rsidR="00BC3A9B" w:rsidRDefault="00813B83" w:rsidP="00842031">
            <w:pPr>
              <w:jc w:val="both"/>
              <w:rPr>
                <w:noProof/>
                <w:lang w:val="mn-MN"/>
              </w:rPr>
            </w:pPr>
            <w:r w:rsidRPr="00BC3A9B">
              <w:rPr>
                <w:b/>
                <w:noProof/>
                <w:lang w:val="mn-MN"/>
              </w:rPr>
              <w:t xml:space="preserve">PL 10 1160 2202 0000 0000 4989 5290 </w:t>
            </w:r>
            <w:r w:rsidRPr="00CB4EDC">
              <w:rPr>
                <w:noProof/>
                <w:lang w:val="mn-MN"/>
              </w:rPr>
              <w:t xml:space="preserve">ДУГААРТ </w:t>
            </w:r>
            <w:r w:rsidR="00BC3A9B" w:rsidRPr="00CB4EDC">
              <w:rPr>
                <w:noProof/>
                <w:lang w:val="mn-MN"/>
              </w:rPr>
              <w:t>БАНКНЫ</w:t>
            </w:r>
            <w:r w:rsidRPr="00CB4EDC">
              <w:rPr>
                <w:noProof/>
                <w:lang w:val="mn-MN"/>
              </w:rPr>
              <w:t xml:space="preserve"> ДАНС РУУ Ш</w:t>
            </w:r>
            <w:r w:rsidR="00111C6F" w:rsidRPr="00CB4EDC">
              <w:rPr>
                <w:noProof/>
                <w:lang w:val="mn-MN"/>
              </w:rPr>
              <w:t>И</w:t>
            </w:r>
            <w:r w:rsidRPr="00CB4EDC">
              <w:rPr>
                <w:noProof/>
                <w:lang w:val="mn-MN"/>
              </w:rPr>
              <w:t>ЛЖҮҮЛЭХ ҮҮРЭГТЭЙ</w:t>
            </w:r>
            <w:r w:rsidR="00984E42" w:rsidRPr="00CB4EDC">
              <w:rPr>
                <w:noProof/>
                <w:lang w:val="mn-MN"/>
              </w:rPr>
              <w:t xml:space="preserve">. </w:t>
            </w:r>
          </w:p>
          <w:p w14:paraId="73DE151A" w14:textId="77777777" w:rsidR="00BC3A9B" w:rsidRDefault="00BC3A9B" w:rsidP="00842031">
            <w:pPr>
              <w:jc w:val="both"/>
              <w:rPr>
                <w:noProof/>
                <w:lang w:val="mn-MN"/>
              </w:rPr>
            </w:pPr>
          </w:p>
          <w:p w14:paraId="29DC8AC5" w14:textId="77777777" w:rsidR="00BC3A9B" w:rsidRDefault="00984E42" w:rsidP="00842031">
            <w:pPr>
              <w:jc w:val="both"/>
              <w:rPr>
                <w:noProof/>
                <w:lang w:val="mn-MN"/>
              </w:rPr>
            </w:pPr>
            <w:r w:rsidRPr="00CB4EDC">
              <w:rPr>
                <w:lang w:val="mn-MN"/>
              </w:rPr>
              <w:t>ХҮЛЭЭН АВАГЧИЙН МЭДЭЭЛЛҮҮД</w:t>
            </w:r>
            <w:r w:rsidR="006E649D" w:rsidRPr="00CB4EDC">
              <w:rPr>
                <w:lang w:val="mn-MN"/>
              </w:rPr>
              <w:t>:</w:t>
            </w:r>
            <w:r w:rsidRPr="00CB4EDC">
              <w:rPr>
                <w:noProof/>
                <w:lang w:val="mn-MN"/>
              </w:rPr>
              <w:t xml:space="preserve"> </w:t>
            </w:r>
            <w:r w:rsidRPr="00BC3A9B">
              <w:rPr>
                <w:b/>
                <w:noProof/>
                <w:lang w:val="mn-MN"/>
              </w:rPr>
              <w:t>СВИФТ КОД</w:t>
            </w:r>
            <w:r w:rsidR="00AA25BF" w:rsidRPr="00BC3A9B">
              <w:rPr>
                <w:b/>
                <w:noProof/>
                <w:lang w:val="mn-MN"/>
              </w:rPr>
              <w:t>: BIGBPLPW</w:t>
            </w:r>
            <w:r w:rsidR="00AA25BF" w:rsidRPr="00CB4EDC">
              <w:rPr>
                <w:noProof/>
                <w:lang w:val="mn-MN"/>
              </w:rPr>
              <w:t xml:space="preserve">, </w:t>
            </w:r>
          </w:p>
          <w:p w14:paraId="0CC47904" w14:textId="77777777" w:rsidR="00BC3A9B" w:rsidRDefault="00BC3A9B" w:rsidP="00842031">
            <w:pPr>
              <w:jc w:val="both"/>
              <w:rPr>
                <w:noProof/>
                <w:lang w:val="mn-MN"/>
              </w:rPr>
            </w:pPr>
          </w:p>
          <w:p w14:paraId="686352EF" w14:textId="77777777" w:rsidR="00BC3A9B" w:rsidRDefault="00BC3A9B" w:rsidP="00842031">
            <w:pPr>
              <w:jc w:val="both"/>
              <w:rPr>
                <w:noProof/>
                <w:lang w:val="mn-MN"/>
              </w:rPr>
            </w:pPr>
            <w:r w:rsidRPr="00CB4EDC">
              <w:rPr>
                <w:noProof/>
                <w:lang w:val="mn-MN"/>
              </w:rPr>
              <w:t xml:space="preserve">ХАЯГ: </w:t>
            </w:r>
            <w:r w:rsidRPr="00BC3A9B">
              <w:rPr>
                <w:noProof/>
              </w:rPr>
              <w:t xml:space="preserve">FACULTY OF ORIENTAL STUDIES, </w:t>
            </w:r>
            <w:r w:rsidR="00AA25BF" w:rsidRPr="00CB4EDC">
              <w:rPr>
                <w:noProof/>
                <w:lang w:val="mn-MN"/>
              </w:rPr>
              <w:t>UNIVERSITY OF WARSAW, KRAKOWSKIE PRZEDMIE</w:t>
            </w:r>
            <w:r w:rsidR="00A10FED" w:rsidRPr="00CB4EDC">
              <w:rPr>
                <w:noProof/>
                <w:lang w:val="mn-MN"/>
              </w:rPr>
              <w:t>S</w:t>
            </w:r>
            <w:r w:rsidR="00AA25BF" w:rsidRPr="00CB4EDC">
              <w:rPr>
                <w:noProof/>
                <w:lang w:val="mn-MN"/>
              </w:rPr>
              <w:t xml:space="preserve">CIE 26/28, 00-927 WARSAW, POLAND </w:t>
            </w:r>
          </w:p>
          <w:p w14:paraId="45719BC7" w14:textId="77777777" w:rsidR="00BC3A9B" w:rsidRDefault="00BC3A9B" w:rsidP="00842031">
            <w:pPr>
              <w:jc w:val="both"/>
              <w:rPr>
                <w:noProof/>
                <w:lang w:val="mn-MN"/>
              </w:rPr>
            </w:pPr>
          </w:p>
          <w:p w14:paraId="3271EBEC" w14:textId="77777777" w:rsidR="00BC3A9B" w:rsidRDefault="00BC3A9B" w:rsidP="00BC3A9B">
            <w:pPr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CB4EDC">
              <w:rPr>
                <w:noProof/>
                <w:lang w:val="mn-MN"/>
              </w:rPr>
              <w:t>БАНКНЫ</w:t>
            </w:r>
            <w:r>
              <w:rPr>
                <w:noProof/>
                <w:lang w:val="pl-PL"/>
              </w:rPr>
              <w:t xml:space="preserve"> </w:t>
            </w:r>
            <w:r w:rsidRPr="00CB4EDC">
              <w:rPr>
                <w:noProof/>
                <w:lang w:val="mn-MN"/>
              </w:rPr>
              <w:t>ХАЯГ:</w:t>
            </w:r>
            <w:r>
              <w:rPr>
                <w:noProof/>
                <w:lang w:val="pl-PL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Bank Millennium S.A. o/Warszawa, </w:t>
            </w:r>
            <w:r w:rsidRPr="00BA1802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ul. Stanisława Żaryna 2a</w:t>
            </w:r>
            <w:r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, </w:t>
            </w:r>
            <w:r w:rsidRPr="00BA1802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02-593 Warszawa</w:t>
            </w:r>
          </w:p>
          <w:p w14:paraId="57749347" w14:textId="77777777" w:rsidR="00BC3A9B" w:rsidRPr="00BC3A9B" w:rsidRDefault="00BC3A9B" w:rsidP="00BC3A9B">
            <w:pPr>
              <w:rPr>
                <w:noProof/>
                <w:lang w:val="pl-PL"/>
              </w:rPr>
            </w:pPr>
          </w:p>
          <w:p w14:paraId="2E42DCC4" w14:textId="3FE9892C" w:rsidR="00BC3A9B" w:rsidRPr="00CB4EDC" w:rsidRDefault="003F0A31" w:rsidP="00731683">
            <w:pPr>
              <w:jc w:val="both"/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noProof/>
                <w:lang w:val="mn-MN"/>
              </w:rPr>
              <w:t>ОВОГ НЭР БА ХУРЛЫН ТОВЧ НЭР</w:t>
            </w:r>
            <w:r w:rsidR="00AA25BF" w:rsidRPr="00CB4EDC">
              <w:rPr>
                <w:noProof/>
                <w:lang w:val="mn-MN"/>
              </w:rPr>
              <w:t xml:space="preserve"> </w:t>
            </w:r>
            <w:r w:rsidRPr="00CB4EDC">
              <w:rPr>
                <w:noProof/>
                <w:lang w:val="mn-MN"/>
              </w:rPr>
              <w:t>‘</w:t>
            </w:r>
            <w:r w:rsidR="00AA25BF" w:rsidRPr="00CB4EDC">
              <w:rPr>
                <w:noProof/>
                <w:lang w:val="mn-MN"/>
              </w:rPr>
              <w:t>MONGOLIA</w:t>
            </w:r>
            <w:r w:rsidR="00BC3A9B" w:rsidRPr="00BC3A9B">
              <w:rPr>
                <w:noProof/>
                <w:lang w:val="mn-MN"/>
              </w:rPr>
              <w:t>_</w:t>
            </w:r>
            <w:r w:rsidR="00731683">
              <w:rPr>
                <w:noProof/>
                <w:lang w:val="mn-MN"/>
              </w:rPr>
              <w:t>2020</w:t>
            </w:r>
            <w:r w:rsidRPr="00CB4EDC">
              <w:rPr>
                <w:noProof/>
                <w:lang w:val="mn-MN"/>
              </w:rPr>
              <w:t xml:space="preserve">’ </w:t>
            </w:r>
            <w:r w:rsidR="00111C6F" w:rsidRPr="00CB4EDC">
              <w:rPr>
                <w:noProof/>
                <w:lang w:val="mn-MN"/>
              </w:rPr>
              <w:t xml:space="preserve">ГЭЖ </w:t>
            </w:r>
            <w:r w:rsidRPr="00CB4EDC">
              <w:rPr>
                <w:noProof/>
                <w:lang w:val="mn-MN"/>
              </w:rPr>
              <w:t>БИЧНЭ ҮҮ.</w:t>
            </w:r>
          </w:p>
        </w:tc>
      </w:tr>
      <w:tr w:rsidR="00B967FA" w:rsidRPr="00090F88" w14:paraId="2F535D7A" w14:textId="77777777" w:rsidTr="00506648">
        <w:trPr>
          <w:trHeight w:val="409"/>
        </w:trPr>
        <w:tc>
          <w:tcPr>
            <w:tcW w:w="11608" w:type="dxa"/>
            <w:gridSpan w:val="10"/>
            <w:vAlign w:val="center"/>
          </w:tcPr>
          <w:p w14:paraId="0F223B8E" w14:textId="77777777" w:rsidR="00B967FA" w:rsidRPr="00CB4EDC" w:rsidRDefault="00B967FA" w:rsidP="00842031">
            <w:pPr>
              <w:jc w:val="both"/>
              <w:rPr>
                <w:b/>
                <w:noProof/>
                <w:szCs w:val="24"/>
                <w:lang w:val="mn-MN"/>
              </w:rPr>
            </w:pPr>
          </w:p>
        </w:tc>
      </w:tr>
      <w:tr w:rsidR="00A87CFE" w:rsidRPr="00CB4EDC" w14:paraId="275B25CF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2C35CF36" w14:textId="77777777" w:rsidR="00A87CFE" w:rsidRPr="00CB4EDC" w:rsidRDefault="003F0A31" w:rsidP="003F0A31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ТӨЛБӨРИЙН НЭХЭМЖЛЭЛИЙН</w:t>
            </w:r>
            <w:r w:rsidR="00792CAD" w:rsidRPr="00CB4EDC">
              <w:rPr>
                <w:b/>
                <w:noProof/>
                <w:sz w:val="24"/>
                <w:szCs w:val="24"/>
                <w:lang w:val="mn-MN"/>
              </w:rPr>
              <w:t xml:space="preserve"> ТАЛААРХ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 xml:space="preserve"> МЭДЭЭЛЭЛ</w:t>
            </w:r>
          </w:p>
        </w:tc>
      </w:tr>
      <w:tr w:rsidR="000558A3" w:rsidRPr="00CB4EDC" w14:paraId="25DA29BB" w14:textId="77777777" w:rsidTr="00506648">
        <w:trPr>
          <w:trHeight w:val="567"/>
        </w:trPr>
        <w:tc>
          <w:tcPr>
            <w:tcW w:w="4219" w:type="dxa"/>
            <w:gridSpan w:val="3"/>
            <w:vAlign w:val="center"/>
          </w:tcPr>
          <w:p w14:paraId="6EC62BD8" w14:textId="77777777" w:rsidR="000558A3" w:rsidRPr="00CB4EDC" w:rsidRDefault="00792CAD" w:rsidP="008013A9">
            <w:pPr>
              <w:rPr>
                <w:b/>
                <w:noProof/>
                <w:sz w:val="24"/>
                <w:szCs w:val="24"/>
                <w:lang w:val="mn-MN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ТӨЛБӨРИЙН НЭХЭМЖЛЭЛ ХҮСЭХ</w:t>
            </w:r>
          </w:p>
        </w:tc>
        <w:tc>
          <w:tcPr>
            <w:tcW w:w="3329" w:type="dxa"/>
            <w:gridSpan w:val="5"/>
            <w:vAlign w:val="center"/>
          </w:tcPr>
          <w:p w14:paraId="438CFFC5" w14:textId="77777777" w:rsidR="000558A3" w:rsidRPr="00CB4EDC" w:rsidRDefault="00090F88" w:rsidP="00792CAD">
            <w:pPr>
              <w:jc w:val="center"/>
              <w:rPr>
                <w:b/>
                <w:noProof/>
                <w:sz w:val="24"/>
                <w:szCs w:val="24"/>
                <w:lang w:val="mn-MN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30359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13A9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8013A9" w:rsidRPr="00CB4EDC">
              <w:rPr>
                <w:b/>
                <w:noProof/>
                <w:sz w:val="24"/>
                <w:szCs w:val="24"/>
              </w:rPr>
              <w:t xml:space="preserve">  </w:t>
            </w:r>
            <w:r w:rsidR="00792CAD" w:rsidRPr="00CB4EDC">
              <w:rPr>
                <w:b/>
                <w:noProof/>
                <w:sz w:val="24"/>
                <w:szCs w:val="24"/>
                <w:lang w:val="mn-MN"/>
              </w:rPr>
              <w:t>ТИЙМ</w:t>
            </w:r>
          </w:p>
        </w:tc>
        <w:tc>
          <w:tcPr>
            <w:tcW w:w="4060" w:type="dxa"/>
            <w:gridSpan w:val="2"/>
            <w:vAlign w:val="center"/>
          </w:tcPr>
          <w:p w14:paraId="133CFD9D" w14:textId="77777777" w:rsidR="000558A3" w:rsidRPr="00CB4EDC" w:rsidRDefault="00090F88" w:rsidP="00792CAD">
            <w:pPr>
              <w:jc w:val="center"/>
              <w:rPr>
                <w:b/>
                <w:noProof/>
                <w:sz w:val="24"/>
                <w:szCs w:val="24"/>
              </w:rPr>
            </w:pPr>
            <w:sdt>
              <w:sdtPr>
                <w:rPr>
                  <w:b/>
                  <w:noProof/>
                  <w:sz w:val="24"/>
                  <w:szCs w:val="24"/>
                </w:rPr>
                <w:id w:val="23829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5B67" w:rsidRPr="00CB4EDC">
                  <w:rPr>
                    <w:rFonts w:ascii="MS Gothic" w:eastAsia="MS Gothic" w:hAnsi="MS Gothic" w:hint="eastAsia"/>
                    <w:b/>
                    <w:noProof/>
                    <w:sz w:val="24"/>
                    <w:szCs w:val="24"/>
                  </w:rPr>
                  <w:t>☐</w:t>
                </w:r>
              </w:sdtContent>
            </w:sdt>
            <w:r w:rsidR="008013A9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792CAD" w:rsidRPr="00CB4EDC">
              <w:rPr>
                <w:b/>
                <w:noProof/>
                <w:sz w:val="24"/>
                <w:szCs w:val="24"/>
                <w:lang w:val="mn-MN"/>
              </w:rPr>
              <w:t>ҮГҮЙ</w:t>
            </w:r>
          </w:p>
        </w:tc>
      </w:tr>
      <w:tr w:rsidR="000558A3" w:rsidRPr="00CB4EDC" w14:paraId="68E37AA7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3D7FBF87" w14:textId="77777777" w:rsidR="000558A3" w:rsidRPr="00CB4EDC" w:rsidRDefault="00792CAD" w:rsidP="00792CAD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Байгууллагын нэр</w:t>
            </w:r>
            <w:r w:rsidR="000558A3" w:rsidRPr="00CB4EDC">
              <w:rPr>
                <w:b/>
                <w:noProof/>
                <w:sz w:val="24"/>
                <w:szCs w:val="24"/>
              </w:rPr>
              <w:t>/</w:t>
            </w:r>
            <w:r w:rsidRPr="00CB4EDC">
              <w:rPr>
                <w:b/>
                <w:noProof/>
                <w:sz w:val="24"/>
                <w:szCs w:val="24"/>
                <w:lang w:val="mn-MN"/>
              </w:rPr>
              <w:t>Хүний овог нэр</w:t>
            </w:r>
            <w:r w:rsidR="000558A3" w:rsidRPr="00CB4EDC">
              <w:rPr>
                <w:b/>
                <w:noProof/>
                <w:sz w:val="24"/>
                <w:szCs w:val="24"/>
              </w:rPr>
              <w:t>:</w:t>
            </w:r>
            <w:r w:rsidR="008013A9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7" w:name="Tekst11"/>
            <w:r w:rsidR="008013A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</w:rPr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7"/>
          </w:p>
        </w:tc>
      </w:tr>
      <w:tr w:rsidR="000558A3" w:rsidRPr="00CB4EDC" w14:paraId="6BBAD545" w14:textId="77777777" w:rsidTr="00506648">
        <w:trPr>
          <w:trHeight w:val="567"/>
        </w:trPr>
        <w:tc>
          <w:tcPr>
            <w:tcW w:w="11608" w:type="dxa"/>
            <w:gridSpan w:val="10"/>
            <w:vAlign w:val="center"/>
          </w:tcPr>
          <w:p w14:paraId="79E545FC" w14:textId="77777777" w:rsidR="000558A3" w:rsidRPr="00CB4EDC" w:rsidRDefault="00792CAD" w:rsidP="00792CAD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Хаяг</w:t>
            </w:r>
            <w:r w:rsidR="000558A3" w:rsidRPr="00CB4EDC">
              <w:rPr>
                <w:b/>
                <w:noProof/>
                <w:sz w:val="24"/>
                <w:szCs w:val="24"/>
              </w:rPr>
              <w:t>:</w:t>
            </w:r>
            <w:r w:rsidR="008013A9" w:rsidRPr="00CB4EDC">
              <w:rPr>
                <w:b/>
                <w:noProof/>
                <w:sz w:val="24"/>
                <w:szCs w:val="24"/>
              </w:rPr>
              <w:t xml:space="preserve"> 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8" w:name="Tekst12"/>
            <w:r w:rsidR="008013A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8013A9" w:rsidRPr="00CB4EDC">
              <w:rPr>
                <w:b/>
                <w:noProof/>
                <w:sz w:val="24"/>
                <w:szCs w:val="24"/>
              </w:rPr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t> </w:t>
            </w:r>
            <w:r w:rsidR="008013A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8"/>
          </w:p>
        </w:tc>
      </w:tr>
      <w:tr w:rsidR="00C87F69" w:rsidRPr="00CB4EDC" w14:paraId="5ABD0D32" w14:textId="77777777" w:rsidTr="00506648">
        <w:trPr>
          <w:trHeight w:val="567"/>
        </w:trPr>
        <w:tc>
          <w:tcPr>
            <w:tcW w:w="4219" w:type="dxa"/>
            <w:gridSpan w:val="3"/>
            <w:vAlign w:val="center"/>
          </w:tcPr>
          <w:p w14:paraId="7994BAAA" w14:textId="77777777" w:rsidR="00C87F69" w:rsidRPr="00CB4EDC" w:rsidRDefault="00792CAD" w:rsidP="00D96A0A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Улсын код</w:t>
            </w:r>
            <w:r w:rsidR="00C87F69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9" w:name="Tekst13"/>
            <w:r w:rsidR="00C87F6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C87F69" w:rsidRPr="00CB4EDC">
              <w:rPr>
                <w:b/>
                <w:noProof/>
                <w:sz w:val="24"/>
                <w:szCs w:val="24"/>
              </w:rPr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3260" w:type="dxa"/>
            <w:gridSpan w:val="4"/>
            <w:vAlign w:val="center"/>
          </w:tcPr>
          <w:p w14:paraId="59C9FCAC" w14:textId="77777777" w:rsidR="00C87F69" w:rsidRPr="00CB4EDC" w:rsidRDefault="00792CAD" w:rsidP="00792CAD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Хот</w:t>
            </w:r>
            <w:r w:rsidR="00C87F69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0" w:name="Tekst14"/>
            <w:r w:rsidR="00C87F6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C87F69" w:rsidRPr="00CB4EDC">
              <w:rPr>
                <w:b/>
                <w:noProof/>
                <w:sz w:val="24"/>
                <w:szCs w:val="24"/>
              </w:rPr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10"/>
          </w:p>
        </w:tc>
        <w:tc>
          <w:tcPr>
            <w:tcW w:w="4129" w:type="dxa"/>
            <w:gridSpan w:val="3"/>
            <w:vAlign w:val="center"/>
          </w:tcPr>
          <w:p w14:paraId="34EF487F" w14:textId="77777777" w:rsidR="00C87F69" w:rsidRPr="00CB4EDC" w:rsidRDefault="00792CAD" w:rsidP="00792CAD">
            <w:pPr>
              <w:rPr>
                <w:b/>
                <w:noProof/>
                <w:sz w:val="24"/>
                <w:szCs w:val="24"/>
              </w:rPr>
            </w:pPr>
            <w:r w:rsidRPr="00CB4EDC">
              <w:rPr>
                <w:b/>
                <w:noProof/>
                <w:sz w:val="24"/>
                <w:szCs w:val="24"/>
                <w:lang w:val="mn-MN"/>
              </w:rPr>
              <w:t>Улс</w:t>
            </w:r>
            <w:r w:rsidR="00C87F69" w:rsidRPr="00CB4EDC">
              <w:rPr>
                <w:b/>
                <w:noProof/>
                <w:sz w:val="24"/>
                <w:szCs w:val="24"/>
              </w:rPr>
              <w:t xml:space="preserve">: 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bookmarkStart w:id="11" w:name="Tekst15"/>
            <w:r w:rsidR="00C87F69" w:rsidRPr="00CB4EDC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C87F69" w:rsidRPr="00CB4EDC">
              <w:rPr>
                <w:b/>
                <w:noProof/>
                <w:sz w:val="24"/>
                <w:szCs w:val="24"/>
              </w:rPr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separate"/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t> </w:t>
            </w:r>
            <w:r w:rsidR="00C87F69" w:rsidRPr="00CB4EDC">
              <w:rPr>
                <w:b/>
                <w:noProof/>
                <w:sz w:val="24"/>
                <w:szCs w:val="24"/>
              </w:rPr>
              <w:fldChar w:fldCharType="end"/>
            </w:r>
            <w:bookmarkEnd w:id="11"/>
          </w:p>
        </w:tc>
      </w:tr>
      <w:tr w:rsidR="00282F61" w:rsidRPr="00CB4EDC" w14:paraId="0CF136BF" w14:textId="77777777" w:rsidTr="0027423E">
        <w:trPr>
          <w:trHeight w:val="567"/>
        </w:trPr>
        <w:tc>
          <w:tcPr>
            <w:tcW w:w="11608" w:type="dxa"/>
            <w:gridSpan w:val="10"/>
            <w:vAlign w:val="center"/>
          </w:tcPr>
          <w:p w14:paraId="21B027EF" w14:textId="117E7D64" w:rsidR="009601B7" w:rsidRPr="00CB4EDC" w:rsidRDefault="00362D2D" w:rsidP="009601B7">
            <w:pPr>
              <w:rPr>
                <w:rStyle w:val="Uwydatnienie"/>
                <w:lang w:val="mn-MN" w:bidi="mn-Mong-CN"/>
              </w:rPr>
            </w:pPr>
            <w:r w:rsidRPr="00CB4EDC">
              <w:rPr>
                <w:rStyle w:val="Uwydatnienie"/>
                <w:lang w:val="mn-MN" w:bidi="mn-Mong-CN"/>
              </w:rPr>
              <w:t xml:space="preserve">1997 ОНЫ 8 САРЫН 29 ӨДРИЙН ТОГТООСОН </w:t>
            </w:r>
            <w:r w:rsidR="00C83FF9" w:rsidRPr="00CB4EDC">
              <w:rPr>
                <w:rStyle w:val="Uwydatnienie"/>
                <w:lang w:val="mn-MN" w:bidi="mn-Mong-CN"/>
              </w:rPr>
              <w:t>ХУВЬ ХҮНИЙ МЭДЭЭЛЛИЙГ ХАМГАААХ ТУХАЙ ХУУЛИЙН</w:t>
            </w:r>
            <w:r w:rsidR="00035B5D" w:rsidRPr="00CB4EDC">
              <w:rPr>
                <w:rStyle w:val="Uwydatnienie"/>
                <w:lang w:bidi="mn-Mong-CN"/>
              </w:rPr>
              <w:t>(</w:t>
            </w:r>
            <w:r w:rsidR="00BF0C5F" w:rsidRPr="00CB4EDC">
              <w:rPr>
                <w:rStyle w:val="Uwydatnienie"/>
                <w:lang w:val="mn-MN" w:bidi="mn-Mong-CN"/>
              </w:rPr>
              <w:t>2016</w:t>
            </w:r>
            <w:r w:rsidR="004519E0" w:rsidRPr="00CB4EDC">
              <w:rPr>
                <w:rStyle w:val="Uwydatnienie"/>
                <w:lang w:val="mn-MN" w:bidi="mn-Mong-CN"/>
              </w:rPr>
              <w:t xml:space="preserve"> ОНЫ</w:t>
            </w:r>
            <w:r w:rsidR="00BF0C5F" w:rsidRPr="00CB4EDC">
              <w:rPr>
                <w:rStyle w:val="Uwydatnienie"/>
                <w:lang w:val="mn-MN" w:bidi="mn-Mong-CN"/>
              </w:rPr>
              <w:t xml:space="preserve"> </w:t>
            </w:r>
            <w:r w:rsidR="00035B5D" w:rsidRPr="00CB4EDC">
              <w:rPr>
                <w:rStyle w:val="st"/>
              </w:rPr>
              <w:t>“</w:t>
            </w:r>
            <w:r w:rsidR="00035B5D" w:rsidRPr="00CB4EDC">
              <w:rPr>
                <w:rStyle w:val="Uwydatnienie"/>
              </w:rPr>
              <w:t>ТӨРИЙН</w:t>
            </w:r>
            <w:r w:rsidR="00035B5D" w:rsidRPr="00CB4EDC">
              <w:rPr>
                <w:rStyle w:val="st"/>
              </w:rPr>
              <w:t xml:space="preserve"> МЭДЭЭЛЭЛ” ЭМХЭТГЭЛИЙН</w:t>
            </w:r>
            <w:r w:rsidR="00035B5D" w:rsidRPr="00CB4EDC">
              <w:rPr>
                <w:rStyle w:val="st"/>
                <w:lang w:val="mn-MN"/>
              </w:rPr>
              <w:t xml:space="preserve"> 922</w:t>
            </w:r>
            <w:r w:rsidR="00BF0C5F" w:rsidRPr="00CB4EDC">
              <w:rPr>
                <w:rStyle w:val="st"/>
                <w:lang w:val="mn-MN"/>
              </w:rPr>
              <w:t xml:space="preserve"> </w:t>
            </w:r>
            <w:r w:rsidR="006D2DF6" w:rsidRPr="00CB4EDC">
              <w:rPr>
                <w:rStyle w:val="st"/>
                <w:lang w:val="mn-MN"/>
              </w:rPr>
              <w:t>ЗҮЙЛ ЦААШИЙН</w:t>
            </w:r>
            <w:r w:rsidR="00BF0C5F" w:rsidRPr="00CB4EDC">
              <w:rPr>
                <w:rStyle w:val="st"/>
                <w:lang w:val="mn-MN"/>
              </w:rPr>
              <w:t xml:space="preserve"> НЭЭМЭЛТТЭЙ</w:t>
            </w:r>
            <w:r w:rsidR="00035B5D" w:rsidRPr="00CB4EDC">
              <w:rPr>
                <w:rStyle w:val="Uwydatnienie"/>
                <w:lang w:bidi="mn-Mong-CN"/>
              </w:rPr>
              <w:t>)</w:t>
            </w:r>
            <w:r w:rsidR="00C83FF9" w:rsidRPr="00CB4EDC">
              <w:rPr>
                <w:rStyle w:val="Uwydatnienie"/>
                <w:lang w:val="mn-MN" w:bidi="mn-Mong-CN"/>
              </w:rPr>
              <w:t xml:space="preserve"> ДАГУУ</w:t>
            </w:r>
            <w:r w:rsidRPr="00CB4EDC">
              <w:rPr>
                <w:rStyle w:val="Uwydatnienie"/>
                <w:lang w:val="mn-MN" w:bidi="mn-Mong-CN"/>
              </w:rPr>
              <w:t xml:space="preserve"> </w:t>
            </w:r>
            <w:r w:rsidR="00B95DC0" w:rsidRPr="00CB4EDC">
              <w:rPr>
                <w:rStyle w:val="Uwydatnienie"/>
                <w:lang w:val="mn-MN" w:bidi="mn-Mong-CN"/>
              </w:rPr>
              <w:t>ЭНЭХҮҮ МАЯ</w:t>
            </w:r>
            <w:r w:rsidR="00D55796">
              <w:rPr>
                <w:rStyle w:val="Uwydatnienie"/>
                <w:lang w:val="mn-MN" w:bidi="mn-Mong-CN"/>
              </w:rPr>
              <w:t>Г</w:t>
            </w:r>
            <w:r w:rsidR="00A741F4" w:rsidRPr="00CB4EDC">
              <w:rPr>
                <w:rStyle w:val="Uwydatnienie"/>
                <w:lang w:val="mn-MN" w:bidi="mn-Mong-CN"/>
              </w:rPr>
              <w:t>ТЫН ДАГУУ ӨГСӨН ХУВИЙН МЭДЭЭЛЛ</w:t>
            </w:r>
            <w:r w:rsidR="00A659CD" w:rsidRPr="00CB4EDC">
              <w:rPr>
                <w:rStyle w:val="Uwydatnienie"/>
                <w:lang w:val="mn-MN" w:bidi="mn-Mong-CN"/>
              </w:rPr>
              <w:t>ЭЭ</w:t>
            </w:r>
            <w:r w:rsidR="00A741F4" w:rsidRPr="00CB4EDC">
              <w:rPr>
                <w:rStyle w:val="Uwydatnienie"/>
                <w:lang w:val="mn-MN" w:bidi="mn-Mong-CN"/>
              </w:rPr>
              <w:t xml:space="preserve"> ТУС ХУРЛЫН БҮРТГЭЭЛИЙН ҮЙЛ ЯВЦАНД БОЛВ</w:t>
            </w:r>
            <w:r w:rsidR="002A20BA" w:rsidRPr="00CB4EDC">
              <w:rPr>
                <w:rStyle w:val="Uwydatnienie"/>
                <w:lang w:val="mn-MN" w:bidi="mn-Mong-CN"/>
              </w:rPr>
              <w:t>СРУУЛАХ</w:t>
            </w:r>
            <w:r w:rsidR="00A659CD" w:rsidRPr="00CB4EDC">
              <w:rPr>
                <w:rStyle w:val="Uwydatnienie"/>
                <w:lang w:val="mn-MN" w:bidi="mn-Mong-CN"/>
              </w:rPr>
              <w:t xml:space="preserve"> ЗОРИЛГООР АШГЛАХ</w:t>
            </w:r>
            <w:r w:rsidR="002A20BA" w:rsidRPr="00CB4EDC">
              <w:rPr>
                <w:rStyle w:val="Uwydatnienie"/>
                <w:lang w:val="mn-MN" w:bidi="mn-Mong-CN"/>
              </w:rPr>
              <w:t>ЫГ ЗӨВШӨӨР</w:t>
            </w:r>
            <w:r w:rsidR="00C033B1" w:rsidRPr="00CB4EDC">
              <w:rPr>
                <w:rStyle w:val="Uwydatnienie"/>
                <w:lang w:val="mn-MN" w:bidi="mn-Mong-CN"/>
              </w:rPr>
              <w:t>Ч</w:t>
            </w:r>
            <w:r w:rsidR="002A20BA" w:rsidRPr="00CB4EDC">
              <w:rPr>
                <w:rStyle w:val="Uwydatnienie"/>
                <w:lang w:val="mn-MN" w:bidi="mn-Mong-CN"/>
              </w:rPr>
              <w:t xml:space="preserve"> БАЙНА</w:t>
            </w:r>
            <w:r w:rsidR="00DD0E09" w:rsidRPr="00CB4EDC">
              <w:rPr>
                <w:rStyle w:val="Uwydatnienie"/>
                <w:lang w:val="mn-MN" w:bidi="mn-Mong-CN"/>
              </w:rPr>
              <w:t>.</w:t>
            </w:r>
            <w:r w:rsidR="00A741F4" w:rsidRPr="00CB4EDC">
              <w:rPr>
                <w:rStyle w:val="Uwydatnienie"/>
                <w:lang w:val="mn-MN" w:bidi="mn-Mong-CN"/>
              </w:rPr>
              <w:t xml:space="preserve"> </w:t>
            </w:r>
          </w:p>
          <w:p w14:paraId="7DF8BD75" w14:textId="77777777" w:rsidR="009601B7" w:rsidRPr="00CB4EDC" w:rsidRDefault="009601B7" w:rsidP="009601B7">
            <w:pPr>
              <w:rPr>
                <w:rStyle w:val="Uwydatnienie"/>
              </w:rPr>
            </w:pPr>
          </w:p>
          <w:p w14:paraId="4A893634" w14:textId="7D4045A8" w:rsidR="00282F61" w:rsidRPr="00CB4EDC" w:rsidRDefault="00282F61" w:rsidP="00792CAD">
            <w:pPr>
              <w:rPr>
                <w:b/>
                <w:noProof/>
                <w:sz w:val="24"/>
                <w:szCs w:val="24"/>
                <w:lang w:val="mn-MN"/>
              </w:rPr>
            </w:pPr>
          </w:p>
        </w:tc>
      </w:tr>
    </w:tbl>
    <w:p w14:paraId="1CCDE64D" w14:textId="07A90DE9" w:rsidR="00D36A63" w:rsidRPr="00CB4EDC" w:rsidRDefault="00D36A63" w:rsidP="00D12C36">
      <w:pPr>
        <w:spacing w:after="0"/>
        <w:rPr>
          <w:noProof/>
          <w:sz w:val="24"/>
          <w:szCs w:val="24"/>
        </w:rPr>
      </w:pPr>
    </w:p>
    <w:p w14:paraId="2208D232" w14:textId="3D7F5A00" w:rsidR="00222BD6" w:rsidRPr="006A04EA" w:rsidRDefault="00792CAD" w:rsidP="006A04EA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  <w:r w:rsidRPr="006A04EA">
        <w:rPr>
          <w:rFonts w:ascii="Arial" w:hAnsi="Arial" w:cs="Arial"/>
          <w:b/>
          <w:noProof/>
          <w:sz w:val="24"/>
          <w:szCs w:val="24"/>
          <w:lang w:val="mn-MN"/>
        </w:rPr>
        <w:t>Зохион байгуулагч</w:t>
      </w:r>
      <w:r w:rsidR="00222BD6" w:rsidRPr="006A04EA">
        <w:rPr>
          <w:rFonts w:ascii="Arial" w:hAnsi="Arial" w:cs="Arial"/>
          <w:b/>
          <w:noProof/>
          <w:sz w:val="24"/>
          <w:szCs w:val="24"/>
        </w:rPr>
        <w:t>:</w:t>
      </w:r>
    </w:p>
    <w:p w14:paraId="4293FBD2" w14:textId="77777777" w:rsidR="00731683" w:rsidRPr="006A04EA" w:rsidRDefault="00731683" w:rsidP="006A04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n-MN"/>
        </w:rPr>
      </w:pPr>
      <w:r w:rsidRPr="006A04EA">
        <w:rPr>
          <w:rFonts w:ascii="Arial" w:hAnsi="Arial" w:cs="Arial"/>
          <w:b/>
          <w:sz w:val="24"/>
          <w:szCs w:val="24"/>
          <w:lang w:val="mn-MN"/>
        </w:rPr>
        <w:t xml:space="preserve">Варшавын Их сургуулийн </w:t>
      </w:r>
      <w:r w:rsidRPr="006A04EA">
        <w:rPr>
          <w:rStyle w:val="Uwydatnienie"/>
          <w:rFonts w:ascii="Arial" w:hAnsi="Arial" w:cs="Arial"/>
          <w:b/>
          <w:i w:val="0"/>
          <w:sz w:val="24"/>
          <w:szCs w:val="24"/>
          <w:lang w:val="mn-MN"/>
        </w:rPr>
        <w:t>Д</w:t>
      </w:r>
      <w:r w:rsidRPr="006A04EA">
        <w:rPr>
          <w:rFonts w:ascii="Arial" w:hAnsi="Arial" w:cs="Arial"/>
          <w:b/>
          <w:sz w:val="24"/>
          <w:szCs w:val="24"/>
          <w:lang w:val="mn-MN"/>
        </w:rPr>
        <w:t>орно дахины Сургууль</w:t>
      </w:r>
    </w:p>
    <w:p w14:paraId="1F81921F" w14:textId="77777777" w:rsidR="006A04EA" w:rsidRPr="006A04EA" w:rsidRDefault="006A04EA" w:rsidP="006A04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n-MN"/>
        </w:rPr>
      </w:pPr>
      <w:r w:rsidRPr="006A04EA">
        <w:rPr>
          <w:rFonts w:ascii="Arial" w:hAnsi="Arial" w:cs="Arial"/>
          <w:b/>
          <w:sz w:val="24"/>
          <w:szCs w:val="24"/>
          <w:lang w:val="mn-MN"/>
        </w:rPr>
        <w:t xml:space="preserve">Варшавын Их сургуулийн </w:t>
      </w:r>
      <w:r w:rsidR="00731683" w:rsidRPr="006A04EA">
        <w:rPr>
          <w:rFonts w:ascii="Arial" w:hAnsi="Arial" w:cs="Arial"/>
          <w:b/>
          <w:sz w:val="24"/>
          <w:szCs w:val="24"/>
          <w:lang w:val="mn-MN"/>
        </w:rPr>
        <w:t>Улс төр, олон улс</w:t>
      </w:r>
      <w:r w:rsidRPr="006A04EA">
        <w:rPr>
          <w:rFonts w:ascii="Arial" w:hAnsi="Arial" w:cs="Arial"/>
          <w:b/>
          <w:sz w:val="24"/>
          <w:szCs w:val="24"/>
          <w:lang w:val="mn-MN"/>
        </w:rPr>
        <w:t>ын харилцааны судлалын Сургууль</w:t>
      </w:r>
    </w:p>
    <w:p w14:paraId="5B59F5CF" w14:textId="77777777" w:rsidR="006A04EA" w:rsidRPr="006A04EA" w:rsidRDefault="00731683" w:rsidP="006A04E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mn-MN"/>
        </w:rPr>
      </w:pPr>
      <w:r w:rsidRPr="006A04EA">
        <w:rPr>
          <w:rFonts w:ascii="Arial" w:hAnsi="Arial" w:cs="Arial"/>
          <w:b/>
          <w:sz w:val="24"/>
          <w:szCs w:val="24"/>
          <w:lang w:val="mn-MN"/>
        </w:rPr>
        <w:t>Монгл Улсын Их Сургуулийн Шинжлэх ухааны сургууль</w:t>
      </w:r>
    </w:p>
    <w:p w14:paraId="79DF898D" w14:textId="37E9263E" w:rsidR="00960DCC" w:rsidRPr="00731683" w:rsidRDefault="006A04EA" w:rsidP="006A04EA">
      <w:pPr>
        <w:spacing w:after="0" w:line="240" w:lineRule="auto"/>
        <w:jc w:val="center"/>
        <w:rPr>
          <w:b/>
          <w:noProof/>
          <w:sz w:val="24"/>
          <w:szCs w:val="24"/>
          <w:lang w:val="mn-MN"/>
        </w:rPr>
      </w:pPr>
      <w:r w:rsidRPr="006A04EA">
        <w:rPr>
          <w:rFonts w:ascii="Arial" w:hAnsi="Arial" w:cs="Arial"/>
          <w:b/>
          <w:sz w:val="24"/>
          <w:szCs w:val="24"/>
          <w:lang w:val="mn-MN"/>
        </w:rPr>
        <w:t>Монгл Улсын Их Сургуулийн</w:t>
      </w:r>
      <w:r w:rsidRPr="00464EB5">
        <w:rPr>
          <w:rFonts w:ascii="Arial" w:hAnsi="Arial" w:cs="Arial"/>
          <w:b/>
          <w:sz w:val="24"/>
          <w:szCs w:val="24"/>
          <w:lang w:val="mn-MN"/>
        </w:rPr>
        <w:t xml:space="preserve"> </w:t>
      </w:r>
      <w:r w:rsidR="00731683" w:rsidRPr="00731683">
        <w:rPr>
          <w:rFonts w:ascii="Arial" w:hAnsi="Arial" w:cs="Arial"/>
          <w:b/>
          <w:sz w:val="24"/>
          <w:szCs w:val="24"/>
          <w:lang w:val="mn-MN"/>
        </w:rPr>
        <w:t>Олон улсын харилцаа, нийтийн удирдлагын сургууль</w:t>
      </w:r>
    </w:p>
    <w:p w14:paraId="4FDA7089" w14:textId="77777777" w:rsidR="00090F88" w:rsidRDefault="00090F88" w:rsidP="00090F88">
      <w:pPr>
        <w:spacing w:after="0" w:line="240" w:lineRule="auto"/>
        <w:jc w:val="center"/>
        <w:rPr>
          <w:rStyle w:val="Uwydatnienie"/>
          <w:rFonts w:ascii="Arial" w:hAnsi="Arial" w:cs="Arial"/>
          <w:b/>
          <w:bCs/>
          <w:i w:val="0"/>
          <w:iCs w:val="0"/>
          <w:sz w:val="24"/>
          <w:szCs w:val="24"/>
          <w:lang w:val="mn-MN"/>
        </w:rPr>
      </w:pPr>
      <w:r w:rsidRPr="00166B49">
        <w:rPr>
          <w:rStyle w:val="Uwydatnienie"/>
          <w:rFonts w:ascii="Arial" w:hAnsi="Arial" w:cs="Arial"/>
          <w:b/>
          <w:bCs/>
          <w:i w:val="0"/>
          <w:iCs w:val="0"/>
          <w:sz w:val="24"/>
          <w:szCs w:val="24"/>
          <w:lang w:val="mn-MN"/>
        </w:rPr>
        <w:t>БНПУ</w:t>
      </w:r>
      <w:r w:rsidRPr="00166B49">
        <w:rPr>
          <w:rStyle w:val="st"/>
          <w:rFonts w:ascii="Arial" w:hAnsi="Arial" w:cs="Arial"/>
          <w:b/>
          <w:bCs/>
          <w:i/>
          <w:iCs/>
          <w:sz w:val="24"/>
          <w:szCs w:val="24"/>
          <w:lang w:val="mn-MN"/>
        </w:rPr>
        <w:t>-</w:t>
      </w:r>
      <w:r w:rsidRPr="00166B49">
        <w:rPr>
          <w:rStyle w:val="Uwydatnienie"/>
          <w:rFonts w:ascii="Arial" w:hAnsi="Arial" w:cs="Arial"/>
          <w:b/>
          <w:bCs/>
          <w:i w:val="0"/>
          <w:iCs w:val="0"/>
          <w:sz w:val="24"/>
          <w:szCs w:val="24"/>
          <w:lang w:val="mn-MN"/>
        </w:rPr>
        <w:t>аас Монгол</w:t>
      </w:r>
      <w:r w:rsidRPr="00166B49">
        <w:rPr>
          <w:rStyle w:val="st"/>
          <w:rFonts w:ascii="Arial" w:hAnsi="Arial" w:cs="Arial"/>
          <w:b/>
          <w:bCs/>
          <w:i/>
          <w:iCs/>
          <w:sz w:val="24"/>
          <w:szCs w:val="24"/>
          <w:lang w:val="mn-MN"/>
        </w:rPr>
        <w:t xml:space="preserve"> Улсад </w:t>
      </w:r>
      <w:r w:rsidRPr="00166B49">
        <w:rPr>
          <w:rStyle w:val="Uwydatnienie"/>
          <w:rFonts w:ascii="Arial" w:hAnsi="Arial" w:cs="Arial"/>
          <w:b/>
          <w:bCs/>
          <w:i w:val="0"/>
          <w:iCs w:val="0"/>
          <w:sz w:val="24"/>
          <w:szCs w:val="24"/>
          <w:lang w:val="mn-MN"/>
        </w:rPr>
        <w:t>суугаа</w:t>
      </w:r>
      <w:r w:rsidRPr="00166B49">
        <w:rPr>
          <w:rStyle w:val="st"/>
          <w:rFonts w:ascii="Arial" w:hAnsi="Arial" w:cs="Arial"/>
          <w:b/>
          <w:bCs/>
          <w:i/>
          <w:iCs/>
          <w:sz w:val="24"/>
          <w:szCs w:val="24"/>
          <w:lang w:val="mn-MN"/>
        </w:rPr>
        <w:t xml:space="preserve"> Онц бөгөөд </w:t>
      </w:r>
      <w:r w:rsidRPr="00166B49">
        <w:rPr>
          <w:rStyle w:val="Uwydatnienie"/>
          <w:rFonts w:ascii="Arial" w:hAnsi="Arial" w:cs="Arial"/>
          <w:b/>
          <w:bCs/>
          <w:i w:val="0"/>
          <w:iCs w:val="0"/>
          <w:sz w:val="24"/>
          <w:szCs w:val="24"/>
          <w:lang w:val="mn-MN"/>
        </w:rPr>
        <w:t>Бүрэн эрхт Элчин сайд</w:t>
      </w:r>
    </w:p>
    <w:p w14:paraId="0FACD69E" w14:textId="77777777" w:rsidR="00C87F69" w:rsidRPr="00731683" w:rsidRDefault="00C87F69" w:rsidP="00D12C36">
      <w:pPr>
        <w:spacing w:after="0" w:line="240" w:lineRule="auto"/>
        <w:rPr>
          <w:noProof/>
          <w:sz w:val="44"/>
          <w:szCs w:val="24"/>
          <w:lang w:val="mn-MN"/>
        </w:rPr>
      </w:pPr>
      <w:bookmarkStart w:id="12" w:name="_GoBack"/>
      <w:bookmarkEnd w:id="12"/>
    </w:p>
    <w:p w14:paraId="74B2308E" w14:textId="5F6D4F8B" w:rsidR="00C87F69" w:rsidRPr="0032785F" w:rsidRDefault="00731683" w:rsidP="00570176">
      <w:pPr>
        <w:spacing w:after="0" w:line="240" w:lineRule="auto"/>
        <w:jc w:val="both"/>
        <w:rPr>
          <w:noProof/>
          <w:sz w:val="44"/>
          <w:szCs w:val="44"/>
          <w:lang w:val="mn-MN"/>
        </w:rPr>
      </w:pPr>
      <w:r>
        <w:rPr>
          <w:sz w:val="44"/>
          <w:szCs w:val="44"/>
          <w:highlight w:val="yellow"/>
          <w:lang w:val="mn-MN"/>
        </w:rPr>
        <w:t>2020</w:t>
      </w:r>
      <w:r w:rsidR="00792CAD" w:rsidRPr="00092246">
        <w:rPr>
          <w:sz w:val="44"/>
          <w:szCs w:val="44"/>
          <w:highlight w:val="yellow"/>
          <w:lang w:val="mn-MN"/>
        </w:rPr>
        <w:t xml:space="preserve"> оны </w:t>
      </w:r>
      <w:r>
        <w:rPr>
          <w:sz w:val="44"/>
          <w:szCs w:val="44"/>
          <w:highlight w:val="yellow"/>
          <w:lang w:val="mn-MN"/>
        </w:rPr>
        <w:t>3-р сарын 1</w:t>
      </w:r>
      <w:r w:rsidR="00792CAD" w:rsidRPr="00092246">
        <w:rPr>
          <w:sz w:val="44"/>
          <w:szCs w:val="44"/>
          <w:highlight w:val="yellow"/>
          <w:lang w:val="mn-MN"/>
        </w:rPr>
        <w:t xml:space="preserve">-ны дотор бөглөсөн бүртгэлийн </w:t>
      </w:r>
      <w:r w:rsidR="00792CAD" w:rsidRPr="0032785F">
        <w:rPr>
          <w:sz w:val="44"/>
          <w:szCs w:val="44"/>
          <w:highlight w:val="yellow"/>
          <w:lang w:val="mn-MN"/>
        </w:rPr>
        <w:t>анкетыг илгээнэ үү</w:t>
      </w:r>
      <w:r w:rsidR="00C87F69" w:rsidRPr="0032785F">
        <w:rPr>
          <w:sz w:val="44"/>
          <w:szCs w:val="44"/>
          <w:highlight w:val="yellow"/>
          <w:lang w:val="mn-MN"/>
        </w:rPr>
        <w:t>.</w:t>
      </w:r>
    </w:p>
    <w:sectPr w:rsidR="00C87F69" w:rsidRPr="0032785F" w:rsidSect="008F53E9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83385"/>
    <w:multiLevelType w:val="hybridMultilevel"/>
    <w:tmpl w:val="8A2AE726"/>
    <w:lvl w:ilvl="0" w:tplc="44DE8E42">
      <w:start w:val="1"/>
      <w:numFmt w:val="bullet"/>
      <w:lvlText w:val="☒"/>
      <w:lvlJc w:val="left"/>
      <w:pPr>
        <w:ind w:left="720" w:hanging="360"/>
      </w:pPr>
      <w:rPr>
        <w:rFonts w:ascii="MS Mincho" w:eastAsia="MS Mincho" w:hAnsi="MS Mincho" w:cs="MS Mincho" w:hint="eastAsia"/>
        <w:w w:val="99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tDQ2MjE3MzS3MDNX0lEKTi0uzszPAykwrgUAAvAOWywAAAA="/>
  </w:docVars>
  <w:rsids>
    <w:rsidRoot w:val="008F53E9"/>
    <w:rsid w:val="00013EC2"/>
    <w:rsid w:val="00020A2C"/>
    <w:rsid w:val="00035B5D"/>
    <w:rsid w:val="000558A3"/>
    <w:rsid w:val="00085679"/>
    <w:rsid w:val="00090F88"/>
    <w:rsid w:val="00092246"/>
    <w:rsid w:val="00097AF0"/>
    <w:rsid w:val="000C6FD7"/>
    <w:rsid w:val="000F0922"/>
    <w:rsid w:val="000F3564"/>
    <w:rsid w:val="000F6FBA"/>
    <w:rsid w:val="001117C1"/>
    <w:rsid w:val="00111C6F"/>
    <w:rsid w:val="001244F7"/>
    <w:rsid w:val="001524E4"/>
    <w:rsid w:val="00166FEA"/>
    <w:rsid w:val="001B40A3"/>
    <w:rsid w:val="00222BD6"/>
    <w:rsid w:val="0023369F"/>
    <w:rsid w:val="00282F61"/>
    <w:rsid w:val="002901AD"/>
    <w:rsid w:val="002979F6"/>
    <w:rsid w:val="002A20BA"/>
    <w:rsid w:val="0032785F"/>
    <w:rsid w:val="00362D2D"/>
    <w:rsid w:val="003C082D"/>
    <w:rsid w:val="003F0A31"/>
    <w:rsid w:val="003F36B2"/>
    <w:rsid w:val="00402E93"/>
    <w:rsid w:val="00424C3E"/>
    <w:rsid w:val="004519E0"/>
    <w:rsid w:val="00481523"/>
    <w:rsid w:val="00486B9D"/>
    <w:rsid w:val="004C0A70"/>
    <w:rsid w:val="004E3719"/>
    <w:rsid w:val="004E4EC4"/>
    <w:rsid w:val="004E637C"/>
    <w:rsid w:val="00506648"/>
    <w:rsid w:val="00553043"/>
    <w:rsid w:val="00570176"/>
    <w:rsid w:val="005702AB"/>
    <w:rsid w:val="00590816"/>
    <w:rsid w:val="005E6AA6"/>
    <w:rsid w:val="00621F3F"/>
    <w:rsid w:val="006478CF"/>
    <w:rsid w:val="006A04EA"/>
    <w:rsid w:val="006B195B"/>
    <w:rsid w:val="006B635A"/>
    <w:rsid w:val="006D2DF6"/>
    <w:rsid w:val="006E4F1A"/>
    <w:rsid w:val="006E649D"/>
    <w:rsid w:val="00731683"/>
    <w:rsid w:val="00760CD8"/>
    <w:rsid w:val="00791867"/>
    <w:rsid w:val="00792CAD"/>
    <w:rsid w:val="007E3467"/>
    <w:rsid w:val="007F1966"/>
    <w:rsid w:val="007F2BE4"/>
    <w:rsid w:val="008013A9"/>
    <w:rsid w:val="00813B83"/>
    <w:rsid w:val="00842031"/>
    <w:rsid w:val="0086459F"/>
    <w:rsid w:val="008C6AAA"/>
    <w:rsid w:val="008F53E9"/>
    <w:rsid w:val="009072FC"/>
    <w:rsid w:val="00921759"/>
    <w:rsid w:val="009601B7"/>
    <w:rsid w:val="00960DCC"/>
    <w:rsid w:val="009803B4"/>
    <w:rsid w:val="00982E29"/>
    <w:rsid w:val="009831DB"/>
    <w:rsid w:val="00984E42"/>
    <w:rsid w:val="009B3454"/>
    <w:rsid w:val="009B5649"/>
    <w:rsid w:val="009C47B7"/>
    <w:rsid w:val="009C54F7"/>
    <w:rsid w:val="009D00E7"/>
    <w:rsid w:val="009E6E60"/>
    <w:rsid w:val="009F0A77"/>
    <w:rsid w:val="00A054CA"/>
    <w:rsid w:val="00A10FED"/>
    <w:rsid w:val="00A13DA8"/>
    <w:rsid w:val="00A6279D"/>
    <w:rsid w:val="00A6403E"/>
    <w:rsid w:val="00A659CD"/>
    <w:rsid w:val="00A6706F"/>
    <w:rsid w:val="00A741F4"/>
    <w:rsid w:val="00A87CFE"/>
    <w:rsid w:val="00AA25BF"/>
    <w:rsid w:val="00AA58E0"/>
    <w:rsid w:val="00B64122"/>
    <w:rsid w:val="00B67F00"/>
    <w:rsid w:val="00B7579E"/>
    <w:rsid w:val="00B759BA"/>
    <w:rsid w:val="00B95DC0"/>
    <w:rsid w:val="00B967FA"/>
    <w:rsid w:val="00BA0F63"/>
    <w:rsid w:val="00BC3A9B"/>
    <w:rsid w:val="00BD2E2C"/>
    <w:rsid w:val="00BF0C5F"/>
    <w:rsid w:val="00BF349A"/>
    <w:rsid w:val="00C033B1"/>
    <w:rsid w:val="00C12728"/>
    <w:rsid w:val="00C40BDA"/>
    <w:rsid w:val="00C53330"/>
    <w:rsid w:val="00C83FF9"/>
    <w:rsid w:val="00C87F69"/>
    <w:rsid w:val="00CB4EDC"/>
    <w:rsid w:val="00CC6523"/>
    <w:rsid w:val="00CF665E"/>
    <w:rsid w:val="00D12C36"/>
    <w:rsid w:val="00D36A63"/>
    <w:rsid w:val="00D55796"/>
    <w:rsid w:val="00DA5B67"/>
    <w:rsid w:val="00DC7C6E"/>
    <w:rsid w:val="00DD0E09"/>
    <w:rsid w:val="00DE004E"/>
    <w:rsid w:val="00DF6065"/>
    <w:rsid w:val="00E034ED"/>
    <w:rsid w:val="00E13C9A"/>
    <w:rsid w:val="00E17B12"/>
    <w:rsid w:val="00E34C55"/>
    <w:rsid w:val="00E81F1E"/>
    <w:rsid w:val="00EA0394"/>
    <w:rsid w:val="00EA0CD8"/>
    <w:rsid w:val="00EE3142"/>
    <w:rsid w:val="00F95CB4"/>
    <w:rsid w:val="00FC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0FF1D"/>
  <w15:docId w15:val="{92258C84-C906-4EA3-A8E6-B6DAC95E3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F53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53E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9C4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F95CB4"/>
    <w:rPr>
      <w:color w:val="0000FF" w:themeColor="hyperlink"/>
      <w:u w:val="single"/>
    </w:rPr>
  </w:style>
  <w:style w:type="character" w:styleId="Tekstzastpczy">
    <w:name w:val="Placeholder Text"/>
    <w:basedOn w:val="Domylnaczcionkaakapitu"/>
    <w:uiPriority w:val="99"/>
    <w:semiHidden/>
    <w:rsid w:val="008013A9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02E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02E9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02E9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2E9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2E93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B95DC0"/>
    <w:rPr>
      <w:i/>
      <w:iCs/>
    </w:rPr>
  </w:style>
  <w:style w:type="character" w:customStyle="1" w:styleId="st">
    <w:name w:val="st"/>
    <w:basedOn w:val="Domylnaczcionkaakapitu"/>
    <w:rsid w:val="00035B5D"/>
  </w:style>
  <w:style w:type="paragraph" w:styleId="Akapitzlist">
    <w:name w:val="List Paragraph"/>
    <w:basedOn w:val="Normalny"/>
    <w:uiPriority w:val="34"/>
    <w:qFormat/>
    <w:rsid w:val="00E17B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0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goliaandthemongols_2020@uw.edu.pl" TargetMode="External"/><Relationship Id="rId3" Type="http://schemas.openxmlformats.org/officeDocument/2006/relationships/styles" Target="styles.xml"/><Relationship Id="rId7" Type="http://schemas.openxmlformats.org/officeDocument/2006/relationships/hyperlink" Target="mailto:mongoliaandthemongols_2020@uw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6CBF17-98CB-43DD-A923-3C1B6ED02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VEGA_HOUSE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GAN</dc:creator>
  <cp:lastModifiedBy>Omi&amp;Jasiu</cp:lastModifiedBy>
  <cp:revision>5</cp:revision>
  <dcterms:created xsi:type="dcterms:W3CDTF">2020-01-15T04:28:00Z</dcterms:created>
  <dcterms:modified xsi:type="dcterms:W3CDTF">2020-01-15T04:53:00Z</dcterms:modified>
</cp:coreProperties>
</file>